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5-emergency-implementation"/>
      <w:r>
        <w:t xml:space="preserve">CHAPTER 15: EMERGENCY IMPLEMENTATION</w:t>
      </w:r>
      <w:bookmarkEnd w:id="21"/>
    </w:p>
    <w:p>
      <w:pPr>
        <w:pStyle w:val="FirstParagraph"/>
      </w:pPr>
      <w:r>
        <w:t xml:space="preserve">The emergency department implementation represented the second phase of our protocol expansion, creating new challenges through different environment despite established effectiveness or demonstrated results without limited application. Three weeks after our successful pediatric implementation, the scheduled initiation in emergency medicine created next milestone through important development despite proven approach or validated methodology without guaranteed transfer.</w:t>
      </w:r>
    </w:p>
    <w:p>
      <w:pPr>
        <w:pStyle w:val="BodyText"/>
      </w:pPr>
      <w:r>
        <w:t xml:space="preserve">“</w:t>
      </w:r>
      <w:r>
        <w:t xml:space="preserve">The emergency environment with chaotic atmosphere creates significant challenge through difficult conditions despite protocol effectiveness or demonstrated results without guaranteed success,</w:t>
      </w:r>
      <w:r>
        <w:t xml:space="preserve">”</w:t>
      </w:r>
      <w:r>
        <w:t xml:space="preserve"> </w:t>
      </w:r>
      <w:r>
        <w:t xml:space="preserve">I observed as Sophie and I conducted our final walkthrough of the emergency department’s designated treatment area.</w:t>
      </w:r>
      <w:r>
        <w:t xml:space="preserve"> </w:t>
      </w:r>
      <w:r>
        <w:t xml:space="preserve">“</w:t>
      </w:r>
      <w:r>
        <w:t xml:space="preserve">The noise levels with multiple distractions provide particular obstacle through environmental factors despite standardized methodology or consistent framework without controlled setting.</w:t>
      </w:r>
      <w:r>
        <w:t xml:space="preserve">”</w:t>
      </w:r>
    </w:p>
    <w:p>
      <w:pPr>
        <w:pStyle w:val="BodyText"/>
      </w:pPr>
      <w:r>
        <w:t xml:space="preserve">“</w:t>
      </w:r>
      <w:r>
        <w:t xml:space="preserve">That’s why the environmental modifications were so critical,</w:t>
      </w:r>
      <w:r>
        <w:t xml:space="preserve">”</w:t>
      </w:r>
      <w:r>
        <w:t xml:space="preserve"> </w:t>
      </w:r>
      <w:r>
        <w:t xml:space="preserve">Sophie replied, gesturing to the specialized adaptations we’d implemented.</w:t>
      </w:r>
      <w:r>
        <w:t xml:space="preserve"> </w:t>
      </w:r>
      <w:r>
        <w:t xml:space="preserve">“</w:t>
      </w:r>
      <w:r>
        <w:t xml:space="preserve">The sound-dampening panels, adjustable lighting, and privacy screens create a more controlled space within the larger emergency setting.</w:t>
      </w:r>
      <w:r>
        <w:t xml:space="preserve">”</w:t>
      </w:r>
    </w:p>
    <w:p>
      <w:pPr>
        <w:pStyle w:val="BodyText"/>
      </w:pPr>
      <w:r>
        <w:t xml:space="preserve">Her practical focus created effective preparation through appropriate priority, identifying the environmental challenges as essential consideration through necessary adaptation despite standardized methodology or consistent framework without rigid application. The emergency implementation with specialized modifications represented critical adjustment through important adaptation despite established protocol or defined parameters without compromised effectiveness.</w:t>
      </w:r>
    </w:p>
    <w:p>
      <w:pPr>
        <w:pStyle w:val="BodyText"/>
      </w:pPr>
      <w:r>
        <w:t xml:space="preserve">Dr. Ramirez, the emergency physician who had supervised Tyler’s successful case during our research phase, joined us with characteristic directness.</w:t>
      </w:r>
      <w:r>
        <w:t xml:space="preserve"> </w:t>
      </w:r>
      <w:r>
        <w:t xml:space="preserve">“</w:t>
      </w:r>
      <w:r>
        <w:t xml:space="preserve">The implementation preparation with environmental modification demonstrates appropriate adaptation through necessary adjustment despite standardized protocol or consistent methodology without compromised effectiveness.</w:t>
      </w:r>
      <w:r>
        <w:t xml:space="preserve">”</w:t>
      </w:r>
    </w:p>
    <w:p>
      <w:pPr>
        <w:pStyle w:val="BodyText"/>
      </w:pPr>
      <w:r>
        <w:t xml:space="preserve">His structured statement contained professional approval beyond the simple observation. The emergency adaptation with specialized modifications represented successful preparation through effective approach despite established protocol or defined parameters without compromised effectiveness. The implementation readiness with completed adjustments demonstrated appropriate preparation through suitable approach despite challenging environment or difficult conditions without guaranteed success.</w:t>
      </w:r>
    </w:p>
    <w:p>
      <w:pPr>
        <w:pStyle w:val="BodyText"/>
      </w:pPr>
      <w:r>
        <w:t xml:space="preserve">“</w:t>
      </w:r>
      <w:r>
        <w:t xml:space="preserve">The compressed timeline with accelerated delivery creates additional challenge through time constraint despite standardized protocol or consistent methodology without compromised effectiveness,</w:t>
      </w:r>
      <w:r>
        <w:t xml:space="preserve">”</w:t>
      </w:r>
      <w:r>
        <w:t xml:space="preserve"> </w:t>
      </w:r>
      <w:r>
        <w:t xml:space="preserve">he continued, addressing another critical aspect of emergency implementation.</w:t>
      </w:r>
      <w:r>
        <w:t xml:space="preserve"> </w:t>
      </w:r>
      <w:r>
        <w:t xml:space="preserve">“</w:t>
      </w:r>
      <w:r>
        <w:t xml:space="preserve">The patient condition with acute presentation provides particular consideration through urgent requirement despite established protocol or defined parameters without extended application.</w:t>
      </w:r>
      <w:r>
        <w:t xml:space="preserve">”</w:t>
      </w:r>
    </w:p>
    <w:p>
      <w:pPr>
        <w:pStyle w:val="BodyText"/>
      </w:pPr>
      <w:r>
        <w:t xml:space="preserve">His structured assessment highlighted the dual challenges of emergency implementation—the compressed timeline with accelerated delivery and the patient condition with acute presentation both requiring specific adaptations through appropriate modifications despite standardized methodology or consistent framework without compromised effectiveness. The emergency application with time-sensitive context created particular requirements through specialized needs, necessitating careful adaptation through appropriate modification.</w:t>
      </w:r>
    </w:p>
    <w:p>
      <w:pPr>
        <w:pStyle w:val="BodyText"/>
      </w:pPr>
      <w:r>
        <w:t xml:space="preserve">“</w:t>
      </w:r>
      <w:r>
        <w:t xml:space="preserve">We’ve adapted the protocol to function effectively within a ten-minute timeframe for acute presentations,</w:t>
      </w:r>
      <w:r>
        <w:t xml:space="preserve">”</w:t>
      </w:r>
      <w:r>
        <w:t xml:space="preserve"> </w:t>
      </w:r>
      <w:r>
        <w:t xml:space="preserve">I explained, addressing the compressed timeline with practical solution.</w:t>
      </w:r>
      <w:r>
        <w:t xml:space="preserve"> </w:t>
      </w:r>
      <w:r>
        <w:t xml:space="preserve">“</w:t>
      </w:r>
      <w:r>
        <w:t xml:space="preserve">The frequency patterns and harmonic progressions maintain their parasympathetic activation function despite the accelerated delivery, though with more immediate onset and rapid progression through the sequence.</w:t>
      </w:r>
      <w:r>
        <w:t xml:space="preserve">”</w:t>
      </w:r>
    </w:p>
    <w:p>
      <w:pPr>
        <w:pStyle w:val="BodyText"/>
      </w:pPr>
      <w:r>
        <w:t xml:space="preserve">“</w:t>
      </w:r>
      <w:r>
        <w:t xml:space="preserve">The monitoring integration with emergency systems creates essential connection through necessary function despite different department or separate setting without compromised assessment,</w:t>
      </w:r>
      <w:r>
        <w:t xml:space="preserve">”</w:t>
      </w:r>
      <w:r>
        <w:t xml:space="preserve"> </w:t>
      </w:r>
      <w:r>
        <w:t xml:space="preserve">Sophie added, highlighting another critical adaptation for the emergency environment.</w:t>
      </w:r>
      <w:r>
        <w:t xml:space="preserve"> </w:t>
      </w:r>
      <w:r>
        <w:t xml:space="preserve">“</w:t>
      </w:r>
      <w:r>
        <w:t xml:space="preserve">The real-time display with immediate feedback provides crucial information through timely data despite chaotic environment or busy setting without delayed response.</w:t>
      </w:r>
      <w:r>
        <w:t xml:space="preserve">”</w:t>
      </w:r>
    </w:p>
    <w:p>
      <w:pPr>
        <w:pStyle w:val="BodyText"/>
      </w:pPr>
      <w:r>
        <w:t xml:space="preserve">Her practical focus created effective preparation through appropriate priority, identifying the monitoring integration as essential component through necessary function despite different department or separate setting without compromised assessment. The emergency implementation with specialized adaptations represented critical adjustment through important modification despite established protocol or defined parameters without compromised effectiveness.</w:t>
      </w:r>
    </w:p>
    <w:p>
      <w:pPr>
        <w:pStyle w:val="BodyText"/>
      </w:pPr>
      <w:r>
        <w:t xml:space="preserve">As we completed our final preparations, Maya Rodriguez arrived with characteristic energy.</w:t>
      </w:r>
      <w:r>
        <w:t xml:space="preserve"> </w:t>
      </w:r>
      <w:r>
        <w:t xml:space="preserve">“</w:t>
      </w:r>
      <w:r>
        <w:t xml:space="preserve">The implementation day with scheduled initiation creates significant milestone through important development despite preparation period or planning phase without completed process.</w:t>
      </w:r>
      <w:r>
        <w:t xml:space="preserve">”</w:t>
      </w:r>
    </w:p>
    <w:p>
      <w:pPr>
        <w:pStyle w:val="BodyText"/>
      </w:pPr>
      <w:r>
        <w:t xml:space="preserve">Her enthusiastic support created additional validation through departmental endorsement, confirming the emergency medicine interest through official participation despite separate specialty or different focus without compromised integration. The collaborative approach with multiple departments demonstrated comprehensive implementation through integrated strategy, creating effective expansion through coordinated development despite diverse settings or specialized applications without compromised consistency.</w:t>
      </w:r>
    </w:p>
    <w:p>
      <w:pPr>
        <w:pStyle w:val="BodyText"/>
      </w:pPr>
      <w:r>
        <w:t xml:space="preserve">“</w:t>
      </w:r>
      <w:r>
        <w:t xml:space="preserve">The emergency staff with completed training demonstrates prepared readiness through appropriate education despite busy schedules or limited availability without compromised preparation,</w:t>
      </w:r>
      <w:r>
        <w:t xml:space="preserve">”</w:t>
      </w:r>
      <w:r>
        <w:t xml:space="preserve"> </w:t>
      </w:r>
      <w:r>
        <w:t xml:space="preserve">she reported, addressing the critical aspect of staff readiness beyond the environmental modifications.</w:t>
      </w:r>
      <w:r>
        <w:t xml:space="preserve"> </w:t>
      </w:r>
      <w:r>
        <w:t xml:space="preserve">“</w:t>
      </w:r>
      <w:r>
        <w:t xml:space="preserve">The protocol understanding with technical knowledge creates effective implementation through proper application despite complex methodology or innovative approach without simplified execution.</w:t>
      </w:r>
      <w:r>
        <w:t xml:space="preserve">”</w:t>
      </w:r>
    </w:p>
    <w:p>
      <w:pPr>
        <w:pStyle w:val="BodyText"/>
      </w:pPr>
      <w:r>
        <w:t xml:space="preserve">Her assessment confirmed the successful completion of the emergency department training—the staff readiness with appropriate preparation creating optimal foundation through effective education despite busy schedules or limited availability without compromised understanding. The protocol knowledge with technical comprehension demonstrated successful training through effective education despite complex methodology or innovative approach without simplified content.</w:t>
      </w:r>
    </w:p>
    <w:p>
      <w:pPr>
        <w:pStyle w:val="BodyText"/>
      </w:pPr>
      <w:r>
        <w:t xml:space="preserve">“</w:t>
      </w:r>
      <w:r>
        <w:t xml:space="preserve">The patient selection with appropriate criteria creates essential consideration through necessary function despite emergency context or acute presentation without compromised application,</w:t>
      </w:r>
      <w:r>
        <w:t xml:space="preserve">”</w:t>
      </w:r>
      <w:r>
        <w:t xml:space="preserve"> </w:t>
      </w:r>
      <w:r>
        <w:t xml:space="preserve">I noted, addressing the critical aspect of identifying suitable candidates within the emergency setting.</w:t>
      </w:r>
      <w:r>
        <w:t xml:space="preserve"> </w:t>
      </w:r>
      <w:r>
        <w:t xml:space="preserve">“</w:t>
      </w:r>
      <w:r>
        <w:t xml:space="preserve">The arrhythmia assessment with rapid evaluation provides crucial determination through timely decision despite chaotic environment or busy setting without delayed response.</w:t>
      </w:r>
      <w:r>
        <w:t xml:space="preserve">”</w:t>
      </w:r>
    </w:p>
    <w:p>
      <w:pPr>
        <w:pStyle w:val="BodyText"/>
      </w:pPr>
      <w:r>
        <w:t xml:space="preserve">“</w:t>
      </w:r>
      <w:r>
        <w:t xml:space="preserve">We’ve established clear criteria for identifying appropriate candidates,</w:t>
      </w:r>
      <w:r>
        <w:t xml:space="preserve">”</w:t>
      </w:r>
      <w:r>
        <w:t xml:space="preserve"> </w:t>
      </w:r>
      <w:r>
        <w:t xml:space="preserve">Maya confirmed, showing us the protocol integration within their electronic triage system.</w:t>
      </w:r>
      <w:r>
        <w:t xml:space="preserve"> </w:t>
      </w:r>
      <w:r>
        <w:t xml:space="preserve">“</w:t>
      </w:r>
      <w:r>
        <w:t xml:space="preserve">The arrhythmia presentation with hemodynamic stability creates primary consideration through essential requirement despite emergency context or acute presentation without compromised safety.</w:t>
      </w:r>
      <w:r>
        <w:t xml:space="preserve">”</w:t>
      </w:r>
    </w:p>
    <w:p>
      <w:pPr>
        <w:pStyle w:val="BodyText"/>
      </w:pPr>
      <w:r>
        <w:t xml:space="preserve">Her practical implementation created effective approach through appropriate integration, establishing the protocol within existing systems through seamless incorporation despite different department or separate setting without disruptive addition. The emergency adaptation with specialized modification demonstrated successful preparation through effective approach despite established protocol or defined parameters without compromised effectiveness.</w:t>
      </w:r>
    </w:p>
    <w:p>
      <w:pPr>
        <w:pStyle w:val="BodyText"/>
      </w:pPr>
      <w:r>
        <w:t xml:space="preserve">As we reviewed the emergency department’s implementation plan, the scheduled patients with arranged timing created organized approach through systematic progression despite emergency context or acute setting without chaotic process. Three patients with known recurrent arrhythmias had been scheduled to arrive at staggered intervals throughout the morning, providing controlled implementation through planned application despite emergency setting or acute environment without unpredictable presentation.</w:t>
      </w:r>
    </w:p>
    <w:p>
      <w:pPr>
        <w:pStyle w:val="BodyText"/>
      </w:pPr>
      <w:r>
        <w:t xml:space="preserve">“</w:t>
      </w:r>
      <w:r>
        <w:t xml:space="preserve">The scheduled patients with arranged timing provide controlled implementation through planned application despite emergency setting or acute environment without unpredictable presentation,</w:t>
      </w:r>
      <w:r>
        <w:t xml:space="preserve">”</w:t>
      </w:r>
      <w:r>
        <w:t xml:space="preserve"> </w:t>
      </w:r>
      <w:r>
        <w:t xml:space="preserve">Dr. Ramirez explained, addressing the strategic approach to initial implementation.</w:t>
      </w:r>
      <w:r>
        <w:t xml:space="preserve"> </w:t>
      </w:r>
      <w:r>
        <w:t xml:space="preserve">“</w:t>
      </w:r>
      <w:r>
        <w:t xml:space="preserve">The known patients with established history create appropriate beginning through suitable start despite emergency context or acute setting without unpredictable presentation.</w:t>
      </w:r>
      <w:r>
        <w:t xml:space="preserve">”</w:t>
      </w:r>
    </w:p>
    <w:p>
      <w:pPr>
        <w:pStyle w:val="BodyText"/>
      </w:pPr>
      <w:r>
        <w:t xml:space="preserve">His structured statement contained practical wisdom beyond the professional observation. The scheduled patients with arranged timing represented strategic approach through appropriate planning despite emergency setting or acute environment without unpredictable presentation. The controlled implementation with planned application provided optimal beginning through suitable start despite emergency context or acute setting without chaotic initiation.</w:t>
      </w:r>
    </w:p>
    <w:p>
      <w:pPr>
        <w:pStyle w:val="BodyText"/>
      </w:pPr>
      <w:r>
        <w:t xml:space="preserve">“</w:t>
      </w:r>
      <w:r>
        <w:t xml:space="preserve">The unscheduled emergencies with acute presentations will create additional opportunity through unplanned application despite implementation schedule or arranged timing without limited assessment,</w:t>
      </w:r>
      <w:r>
        <w:t xml:space="preserve">”</w:t>
      </w:r>
      <w:r>
        <w:t xml:space="preserve"> </w:t>
      </w:r>
      <w:r>
        <w:t xml:space="preserve">he continued, acknowledging the inevitable reality of emergency medicine.</w:t>
      </w:r>
      <w:r>
        <w:t xml:space="preserve"> </w:t>
      </w:r>
      <w:r>
        <w:t xml:space="preserve">“</w:t>
      </w:r>
      <w:r>
        <w:t xml:space="preserve">The protocol flexibility with adaptive approach requires prepared readiness through appropriate response despite unpredictable timing or unexpected occurrence without compromised effectiveness.</w:t>
      </w:r>
      <w:r>
        <w:t xml:space="preserve">”</w:t>
      </w:r>
    </w:p>
    <w:p>
      <w:pPr>
        <w:pStyle w:val="BodyText"/>
      </w:pPr>
      <w:r>
        <w:t xml:space="preserve">His structured assessment highlighted the dual nature of their implementation plan—the scheduled patients with arranged timing providing controlled implementation through planned application, while the unscheduled emergencies with acute presentations creating additional opportunity through unplanned application despite implementation schedule or arranged timing without limited assessment. The emergency reality with unpredictable presentations demonstrated characteristic challenge through typical condition despite implementation planning or organized approach without unrealistic expectation.</w:t>
      </w:r>
    </w:p>
    <w:p>
      <w:pPr>
        <w:pStyle w:val="BodyText"/>
      </w:pPr>
      <w:r>
        <w:t xml:space="preserve">“</w:t>
      </w:r>
      <w:r>
        <w:t xml:space="preserve">The documentation process with emergency adaptation creates essential component through necessary function despite chaotic environment or busy setting without compromised recording,</w:t>
      </w:r>
      <w:r>
        <w:t xml:space="preserve">”</w:t>
      </w:r>
      <w:r>
        <w:t xml:space="preserve"> </w:t>
      </w:r>
      <w:r>
        <w:t xml:space="preserve">Sophie noted, addressing another critical aspect of emergency implementation.</w:t>
      </w:r>
      <w:r>
        <w:t xml:space="preserve"> </w:t>
      </w:r>
      <w:r>
        <w:t xml:space="preserve">“</w:t>
      </w:r>
      <w:r>
        <w:t xml:space="preserve">The simplified forms with essential elements provide efficient approach through streamlined method despite time constraints or limited availability without compromised data.</w:t>
      </w:r>
      <w:r>
        <w:t xml:space="preserve">”</w:t>
      </w:r>
    </w:p>
    <w:p>
      <w:pPr>
        <w:pStyle w:val="BodyText"/>
      </w:pPr>
      <w:r>
        <w:t xml:space="preserve">Her practical focus created effective preparation through appropriate priority, identifying the documentation process as essential component through necessary function despite chaotic environment or busy setting without compromised recording. The emergency adaptation with specialized modification represented critical adjustment through important adaptation despite established protocol or defined parameters without compromised effectiveness.</w:t>
      </w:r>
    </w:p>
    <w:p>
      <w:pPr>
        <w:pStyle w:val="BodyText"/>
      </w:pPr>
      <w:r>
        <w:t xml:space="preserve">As our first scheduled patient arrived, the implementation process with official protocol created significant milestone through important development despite emergency context or acute setting without compromised methodology. The standardized approach with consistent parameters established proper treatment through appropriate application despite different department or separate setting without compromised quality.</w:t>
      </w:r>
    </w:p>
    <w:p>
      <w:pPr>
        <w:pStyle w:val="BodyText"/>
      </w:pPr>
      <w:r>
        <w:t xml:space="preserve">“</w:t>
      </w:r>
      <w:r>
        <w:t xml:space="preserve">James Wilson, 42, with recurrent atrial fibrillation,</w:t>
      </w:r>
      <w:r>
        <w:t xml:space="preserve">”</w:t>
      </w:r>
      <w:r>
        <w:t xml:space="preserve"> </w:t>
      </w:r>
      <w:r>
        <w:t xml:space="preserve">Maya introduced, her professional efficiency creating effective communication through appropriate information despite emergency context or acute setting without compromised thoroughness.</w:t>
      </w:r>
      <w:r>
        <w:t xml:space="preserve"> </w:t>
      </w:r>
      <w:r>
        <w:t xml:space="preserve">“</w:t>
      </w:r>
      <w:r>
        <w:t xml:space="preserve">The medication approach with pharmaceutical treatment created partial response through incomplete effectiveness despite appropriate dosage or correct administration without optimal outcome.</w:t>
      </w:r>
      <w:r>
        <w:t xml:space="preserve">”</w:t>
      </w:r>
    </w:p>
    <w:p>
      <w:pPr>
        <w:pStyle w:val="BodyText"/>
      </w:pPr>
      <w:r>
        <w:t xml:space="preserve">Her structured statement contained important context beyond the medical history. The medication approach with pharmaceutical treatment represented previous intervention through established method despite partial response or incomplete effectiveness without optimal outcome. The alternative treatment with non-pharmaceutical approach demonstrated appropriate consideration through necessary option despite conventional therapy or standard protocol without sufficient result.</w:t>
      </w:r>
    </w:p>
    <w:p>
      <w:pPr>
        <w:pStyle w:val="BodyText"/>
      </w:pPr>
      <w:r>
        <w:t xml:space="preserve">As we settled Mr. Wilson in the designated treatment area, the environmental modifications with specialized adaptations created controlled space through appropriate setting despite emergency department or acute care environment without isolated location. The sound-dampening panels with privacy screens provided optimal conditions through suitable environment despite surrounding activity or nearby commotion without compromised effectiveness.</w:t>
      </w:r>
    </w:p>
    <w:p>
      <w:pPr>
        <w:pStyle w:val="BodyText"/>
      </w:pPr>
      <w:r>
        <w:t xml:space="preserve">“</w:t>
      </w:r>
      <w:r>
        <w:t xml:space="preserve">We’ll be using a non-pharmaceutical approach to help regulate your heart rhythm,</w:t>
      </w:r>
      <w:r>
        <w:t xml:space="preserve">”</w:t>
      </w:r>
      <w:r>
        <w:t xml:space="preserve"> </w:t>
      </w:r>
      <w:r>
        <w:t xml:space="preserve">I explained as Sophie attached the monitoring sensors with practiced efficiency.</w:t>
      </w:r>
      <w:r>
        <w:t xml:space="preserve"> </w:t>
      </w:r>
      <w:r>
        <w:t xml:space="preserve">“</w:t>
      </w:r>
      <w:r>
        <w:t xml:space="preserve">The protocol uses specific sound patterns to activate your parasympathetic nervous system, which helps restore normal rhythm without medication side effects.</w:t>
      </w:r>
      <w:r>
        <w:t xml:space="preserve">”</w:t>
      </w:r>
    </w:p>
    <w:p>
      <w:pPr>
        <w:pStyle w:val="BodyText"/>
      </w:pPr>
      <w:r>
        <w:t xml:space="preserve">The patient education with transparent explanation created comfortable participation through appropriate information despite emergency context or acute setting without simplified content. The treatment description with accessible language demonstrated effective communication through understandable explanation despite complex mechanism or technical process without compromised accuracy.</w:t>
      </w:r>
    </w:p>
    <w:p>
      <w:pPr>
        <w:pStyle w:val="BodyText"/>
      </w:pPr>
      <w:r>
        <w:t xml:space="preserve">“</w:t>
      </w:r>
      <w:r>
        <w:t xml:space="preserve">The monitoring connection with emergency systems creates integrated assessment through comprehensive visualization despite different department or separate setting without compromised function,</w:t>
      </w:r>
      <w:r>
        <w:t xml:space="preserve">”</w:t>
      </w:r>
      <w:r>
        <w:t xml:space="preserve"> </w:t>
      </w:r>
      <w:r>
        <w:t xml:space="preserve">Sophie noted as she completed the sensor placement and activated the displays.</w:t>
      </w:r>
      <w:r>
        <w:t xml:space="preserve"> </w:t>
      </w:r>
      <w:r>
        <w:t xml:space="preserve">“</w:t>
      </w:r>
      <w:r>
        <w:t xml:space="preserve">The real-time parameters with immediate feedback provide crucial information through timely data despite emergency context or acute setting without delayed response.</w:t>
      </w:r>
      <w:r>
        <w:t xml:space="preserve">”</w:t>
      </w:r>
    </w:p>
    <w:p>
      <w:pPr>
        <w:pStyle w:val="BodyText"/>
      </w:pPr>
      <w:r>
        <w:t xml:space="preserve">Her structured statement contained professional confirmation beyond the simple observation. The monitoring integration with emergency systems represented successful adaptation through effective modification despite different department or separate setting without compromised function. The real-time display with immediate feedback demonstrated essential component through necessary feature despite emergency context or acute setting without compromised assessment.</w:t>
      </w:r>
    </w:p>
    <w:p>
      <w:pPr>
        <w:pStyle w:val="BodyText"/>
      </w:pPr>
      <w:r>
        <w:t xml:space="preserve">As we initiated the protocol, the monitoring systems displayed Mr. Wilson’s cardiac parameters in real-time, creating comprehensive assessment through complete visualization despite complex data or technical information without simplified presentation. The heart rate with rhythm indicators showed immediate response through measurable change despite emergency context or acute setting without compromised effectiveness.</w:t>
      </w:r>
    </w:p>
    <w:p>
      <w:pPr>
        <w:pStyle w:val="BodyText"/>
      </w:pPr>
      <w:r>
        <w:t xml:space="preserve">“</w:t>
      </w:r>
      <w:r>
        <w:t xml:space="preserve">The parasympathetic activation with vagal response demonstrates immediate effect through measurable change despite emergency environment or acute setting without compromised effectiveness,</w:t>
      </w:r>
      <w:r>
        <w:t xml:space="preserve">”</w:t>
      </w:r>
      <w:r>
        <w:t xml:space="preserve"> </w:t>
      </w:r>
      <w:r>
        <w:t xml:space="preserve">I observed, watching the monitors with professional interest beyond the clinical supervision.</w:t>
      </w:r>
      <w:r>
        <w:t xml:space="preserve"> </w:t>
      </w:r>
      <w:r>
        <w:t xml:space="preserve">“</w:t>
      </w:r>
      <w:r>
        <w:t xml:space="preserve">The protocol adaptation with emergency modification creates successful application through effective approach despite compressed timeline or accelerated delivery without compromised function.</w:t>
      </w:r>
      <w:r>
        <w:t xml:space="preserve">”</w:t>
      </w:r>
    </w:p>
    <w:p>
      <w:pPr>
        <w:pStyle w:val="BodyText"/>
      </w:pPr>
      <w:r>
        <w:t xml:space="preserve">My structured assessment contained evident satisfaction beyond the professional observation. The protocol effectiveness with immediate results created convincing demonstration through observable evidence despite emergency context or acute setting without compromised effectiveness. The parasympathetic activation with vagal response provided consistent outcome through reliable effect despite environmental challenges or setting difficulties without diminished function.</w:t>
      </w:r>
    </w:p>
    <w:p>
      <w:pPr>
        <w:pStyle w:val="BodyText"/>
      </w:pPr>
      <w:r>
        <w:t xml:space="preserve">Mr. Wilson’s expression reflected peaceful engagement beyond the clinical participation. The music experience with therapeutic effect created comfortable state through pleasant sensation despite emergency context or acute setting without clinical atmosphere. The protocol implementation with patient-centered approach demonstrated optimal application through appropriate methodology despite standardized parameters or consistent framework without rigid execution.</w:t>
      </w:r>
    </w:p>
    <w:p>
      <w:pPr>
        <w:pStyle w:val="BodyText"/>
      </w:pPr>
      <w:r>
        <w:t xml:space="preserve">“</w:t>
      </w:r>
      <w:r>
        <w:t xml:space="preserve">This feels completely different from the medications,</w:t>
      </w:r>
      <w:r>
        <w:t xml:space="preserve">”</w:t>
      </w:r>
      <w:r>
        <w:t xml:space="preserve"> </w:t>
      </w:r>
      <w:r>
        <w:t xml:space="preserve">he observed with evident surprise beyond the simple comparison.</w:t>
      </w:r>
      <w:r>
        <w:t xml:space="preserve"> </w:t>
      </w:r>
      <w:r>
        <w:t xml:space="preserve">“</w:t>
      </w:r>
      <w:r>
        <w:t xml:space="preserve">There’s no racing heart or dizziness—just a gradual slowing and steadying.</w:t>
      </w:r>
      <w:r>
        <w:t xml:space="preserve">”</w:t>
      </w:r>
    </w:p>
    <w:p>
      <w:pPr>
        <w:pStyle w:val="BodyText"/>
      </w:pPr>
      <w:r>
        <w:t xml:space="preserve">His subjective experience created valuable feedback through personal perspective despite brief acquaintance or new introduction without established relationship. The comparative assessment with previous treatments provided meaningful insight through experiential comparison despite different approaches or separate methods without identical context.</w:t>
      </w:r>
    </w:p>
    <w:p>
      <w:pPr>
        <w:pStyle w:val="BodyText"/>
      </w:pPr>
      <w:r>
        <w:t xml:space="preserve">“</w:t>
      </w:r>
      <w:r>
        <w:t xml:space="preserve">The pharmaceutical approach with medication effect creates systemic impact through chemical influence despite targeted purpose or specific objective without isolated function,</w:t>
      </w:r>
      <w:r>
        <w:t xml:space="preserve">”</w:t>
      </w:r>
      <w:r>
        <w:t xml:space="preserve"> </w:t>
      </w:r>
      <w:r>
        <w:t xml:space="preserve">I explained, addressing the fundamental difference between approaches.</w:t>
      </w:r>
      <w:r>
        <w:t xml:space="preserve"> </w:t>
      </w:r>
      <w:r>
        <w:t xml:space="preserve">“</w:t>
      </w:r>
      <w:r>
        <w:t xml:space="preserve">The parasympathetic activation with vagal stimulation provides natural regulation through physiological mechanism despite non-pharmaceutical approach or alternative method without chemical intervention.</w:t>
      </w:r>
      <w:r>
        <w:t xml:space="preserve">”</w:t>
      </w:r>
    </w:p>
    <w:p>
      <w:pPr>
        <w:pStyle w:val="BodyText"/>
      </w:pPr>
      <w:r>
        <w:t xml:space="preserve">My structured explanation contained accessible information beyond the technical description. The comparative approaches with different mechanisms represented distinct methods through separate functions despite similar objective or common purpose without identical process. The protocol effectiveness with natural mechanism demonstrated significant advantage through physiological approach despite non-pharmaceutical method or alternative treatment without chemical dependence.</w:t>
      </w:r>
    </w:p>
    <w:p>
      <w:pPr>
        <w:pStyle w:val="BodyText"/>
      </w:pPr>
      <w:r>
        <w:t xml:space="preserve">As the session progressed, the cardiac parameters with rhythm indicators showed sustained improvement through continued response despite compressed timeline or accelerated delivery without diminished effect. The parasympathetic dominance with vagal tone demonstrated optimal state through appropriate balance despite previous dysregulation or rhythm disturbance without unstable condition.</w:t>
      </w:r>
    </w:p>
    <w:p>
      <w:pPr>
        <w:pStyle w:val="BodyText"/>
      </w:pPr>
      <w:r>
        <w:t xml:space="preserve">“</w:t>
      </w:r>
      <w:r>
        <w:t xml:space="preserve">The protocol effectiveness with sustained results creates convincing evidence through extended demonstration despite emergency context or acute setting without compromised effectiveness,</w:t>
      </w:r>
      <w:r>
        <w:t xml:space="preserve">”</w:t>
      </w:r>
      <w:r>
        <w:t xml:space="preserve"> </w:t>
      </w:r>
      <w:r>
        <w:t xml:space="preserve">Maya observed, her structured language containing evident satisfaction beyond the professional assessment.</w:t>
      </w:r>
      <w:r>
        <w:t xml:space="preserve"> </w:t>
      </w:r>
      <w:r>
        <w:t xml:space="preserve">“</w:t>
      </w:r>
      <w:r>
        <w:t xml:space="preserve">The rhythm conversion with natural approach demonstrates successful outcome through effective method despite non-pharmaceutical intervention or alternative treatment without chemical dependence.</w:t>
      </w:r>
      <w:r>
        <w:t xml:space="preserve">”</w:t>
      </w:r>
    </w:p>
    <w:p>
      <w:pPr>
        <w:pStyle w:val="BodyText"/>
      </w:pPr>
      <w:r>
        <w:t xml:space="preserve">When the session concluded after twelve minutes—adapted from the standard thirty minutes to accommodate emergency department timeframes—Mr. Wilson’s cardiac parameters showed significant improvement through measurable change despite brief intervention or short duration without extended treatment. The rhythm stability with consistent pattern demonstrated optimal outcome through appropriate response despite previous irregularity or prior disturbance without unstable condition.</w:t>
      </w:r>
    </w:p>
    <w:p>
      <w:pPr>
        <w:pStyle w:val="BodyText"/>
      </w:pPr>
      <w:r>
        <w:t xml:space="preserve">“</w:t>
      </w:r>
      <w:r>
        <w:t xml:space="preserve">How do you feel compared to your usual medication treatments?</w:t>
      </w:r>
      <w:r>
        <w:t xml:space="preserve">”</w:t>
      </w:r>
      <w:r>
        <w:t xml:space="preserve"> </w:t>
      </w:r>
      <w:r>
        <w:t xml:space="preserve">Maya asked as Sophie gently removed the monitoring sensors.</w:t>
      </w:r>
    </w:p>
    <w:p>
      <w:pPr>
        <w:pStyle w:val="BodyText"/>
      </w:pPr>
      <w:r>
        <w:t xml:space="preserve">“</w:t>
      </w:r>
      <w:r>
        <w:t xml:space="preserve">Much better,</w:t>
      </w:r>
      <w:r>
        <w:t xml:space="preserve">”</w:t>
      </w:r>
      <w:r>
        <w:t xml:space="preserve"> </w:t>
      </w:r>
      <w:r>
        <w:t xml:space="preserve">Mr. Wilson replied with simple directness that contained genuine assessment beyond the basic description.</w:t>
      </w:r>
      <w:r>
        <w:t xml:space="preserve"> </w:t>
      </w:r>
      <w:r>
        <w:t xml:space="preserve">“</w:t>
      </w:r>
      <w:r>
        <w:t xml:space="preserve">The medications always leave me feeling jittery and lightheaded, even when they work. This feels completely different—like my heart found its natural rhythm instead of being forced into it.</w:t>
      </w:r>
      <w:r>
        <w:t xml:space="preserve">”</w:t>
      </w:r>
    </w:p>
    <w:p>
      <w:pPr>
        <w:pStyle w:val="BodyText"/>
      </w:pPr>
      <w:r>
        <w:t xml:space="preserve">His intuitive comparison created meaningful insight through personal perspective despite brief acquaintance or new introduction without established relationship. The subjective experience with comparative assessment provided valuable information through patient feedback despite objective measurements or clinical parameters without exclusive focus. The natural approach with physiological mechanism demonstrated significant advantage through patient experience despite non-pharmaceutical method or alternative treatment without chemical dependence.</w:t>
      </w:r>
    </w:p>
    <w:p>
      <w:pPr>
        <w:pStyle w:val="BodyText"/>
      </w:pPr>
      <w:r>
        <w:t xml:space="preserve">“</w:t>
      </w:r>
      <w:r>
        <w:t xml:space="preserve">The home implementation with continued application represents important component through essential function despite clinical success or hospital effectiveness without exclusive location,</w:t>
      </w:r>
      <w:r>
        <w:t xml:space="preserve">”</w:t>
      </w:r>
      <w:r>
        <w:t xml:space="preserve"> </w:t>
      </w:r>
      <w:r>
        <w:t xml:space="preserve">Sophie explained, addressing the ongoing management beyond the emergency intervention.</w:t>
      </w:r>
      <w:r>
        <w:t xml:space="preserve"> </w:t>
      </w:r>
      <w:r>
        <w:t xml:space="preserve">“</w:t>
      </w:r>
      <w:r>
        <w:t xml:space="preserve">We’ll provide a customized audio program for you to use at home, particularly during times when you might experience early symptoms of an episode.</w:t>
      </w:r>
      <w:r>
        <w:t xml:space="preserve">”</w:t>
      </w:r>
    </w:p>
    <w:p>
      <w:pPr>
        <w:pStyle w:val="BodyText"/>
      </w:pPr>
      <w:r>
        <w:t xml:space="preserve">“</w:t>
      </w:r>
      <w:r>
        <w:t xml:space="preserve">The preventive approach with early intervention creates optimal management through appropriate strategy despite acute treatment or emergency application without exclusive focus,</w:t>
      </w:r>
      <w:r>
        <w:t xml:space="preserve">”</w:t>
      </w:r>
      <w:r>
        <w:t xml:space="preserve"> </w:t>
      </w:r>
      <w:r>
        <w:t xml:space="preserve">I added, highlighting the dual benefits of our protocol beyond the immediate intervention.</w:t>
      </w:r>
      <w:r>
        <w:t xml:space="preserve"> </w:t>
      </w:r>
      <w:r>
        <w:t xml:space="preserve">“</w:t>
      </w:r>
      <w:r>
        <w:t xml:space="preserve">The symptom recognition with prompt application provides effective control through timely response despite developing episode or beginning disturbance without complete manifestation.</w:t>
      </w:r>
      <w:r>
        <w:t xml:space="preserve">”</w:t>
      </w:r>
    </w:p>
    <w:p>
      <w:pPr>
        <w:pStyle w:val="BodyText"/>
      </w:pPr>
      <w:r>
        <w:t xml:space="preserve">My structured statement contained important guidance beyond the professional instruction. The preventive approach with early intervention represented significant advantage through optimal management despite acute treatment or emergency application without exclusive focus. The home implementation with continued application demonstrated essential component through necessary function despite clinical success or hospital effectiveness without exclusive location.</w:t>
      </w:r>
    </w:p>
    <w:p>
      <w:pPr>
        <w:pStyle w:val="BodyText"/>
      </w:pPr>
      <w:r>
        <w:t xml:space="preserve">As we completed the documentation and reviewed the results with Mr. Wilson and Dr. Ramirez, the implementation success with positive outcome created satisfied fulfillment through appropriate achievement despite initial case or first application without completed process. The protocol effectiveness with demonstrated results provided convincing evidence through observable outcomes despite emergency context or acute setting without compromised effectiveness.</w:t>
      </w:r>
    </w:p>
    <w:p>
      <w:pPr>
        <w:pStyle w:val="BodyText"/>
      </w:pPr>
      <w:r>
        <w:t xml:space="preserve">“</w:t>
      </w:r>
      <w:r>
        <w:t xml:space="preserve">The follow-up appointment with scheduled assessment creates necessary continuation through appropriate monitoring despite successful intervention or positive outcome without completed treatment,</w:t>
      </w:r>
      <w:r>
        <w:t xml:space="preserve">”</w:t>
      </w:r>
      <w:r>
        <w:t xml:space="preserve"> </w:t>
      </w:r>
      <w:r>
        <w:t xml:space="preserve">Maya explained, establishing the ongoing care plan beyond the initial intervention.</w:t>
      </w:r>
      <w:r>
        <w:t xml:space="preserve"> </w:t>
      </w:r>
      <w:r>
        <w:t xml:space="preserve">“</w:t>
      </w:r>
      <w:r>
        <w:t xml:space="preserve">The protocol effectiveness with continued evaluation requires regular assessment through periodic review despite initial success or positive result without guaranteed persistence.</w:t>
      </w:r>
      <w:r>
        <w:t xml:space="preserve">”</w:t>
      </w:r>
    </w:p>
    <w:p>
      <w:pPr>
        <w:pStyle w:val="BodyText"/>
      </w:pPr>
      <w:r>
        <w:t xml:space="preserve">Her structured statement contained important guidance beyond the professional instruction. The follow-up appointment with scheduled assessment represented critical aspect through essential function despite successful intervention or positive outcome without completed treatment. The protocol effectiveness with continued evaluation required regular assessment through periodic review despite initial success or positive result without guaranteed persistence.</w:t>
      </w:r>
    </w:p>
    <w:p>
      <w:pPr>
        <w:pStyle w:val="BodyText"/>
      </w:pPr>
      <w:r>
        <w:t xml:space="preserve">As Mr. Wilson departed with scheduled follow-up through planned appointment, the successful implementation with positive outcome created satisfied fulfillment through appropriate achievement despite initial case or first application without completed process. The protocol effectiveness with demonstrated results provided convincing evidence through observable outcomes despite emergency context or acute setting without compromised effectiveness.</w:t>
      </w:r>
    </w:p>
    <w:p>
      <w:pPr>
        <w:pStyle w:val="BodyText"/>
      </w:pPr>
      <w:r>
        <w:t xml:space="preserve">“</w:t>
      </w:r>
      <w:r>
        <w:t xml:space="preserve">The initial success with positive outcome demonstrates effective protocol through appropriate application despite emergency context or acute setting without compromised effectiveness,</w:t>
      </w:r>
      <w:r>
        <w:t xml:space="preserve">”</w:t>
      </w:r>
      <w:r>
        <w:t xml:space="preserve"> </w:t>
      </w:r>
      <w:r>
        <w:t xml:space="preserve">Dr. Ramirez observed, his structured language containing evident satisfaction beyond the professional assessment.</w:t>
      </w:r>
      <w:r>
        <w:t xml:space="preserve"> </w:t>
      </w:r>
      <w:r>
        <w:t xml:space="preserve">“</w:t>
      </w:r>
      <w:r>
        <w:t xml:space="preserve">The continued schedule with sequential patients creates comprehensive evaluation through complete assessment despite limited number or small sample without insufficient evidence.</w:t>
      </w:r>
      <w:r>
        <w:t xml:space="preserve">”</w:t>
      </w:r>
    </w:p>
    <w:p>
      <w:pPr>
        <w:pStyle w:val="BodyText"/>
      </w:pPr>
      <w:r>
        <w:t xml:space="preserve">His observation highlighted the importance of the day’s full schedule—the sequential patients with different conditions providing comprehensive assessment through complete evaluation despite initial implementation or first day without limited scope. The continued implementation with multiple patients would create thorough testing through varied application despite standardized methodology or consistent framework without rigid approach.</w:t>
      </w:r>
    </w:p>
    <w:p>
      <w:pPr>
        <w:pStyle w:val="BodyText"/>
      </w:pPr>
      <w:r>
        <w:t xml:space="preserve">As we prepared for our next scheduled patient, the implementation process with official protocol continued its significant milestone through important development despite emergency context or acute setting without compromised methodology. The standardized approach with consistent parameters established proper treatment through appropriate application despite different department or separate setting without compromised quality.</w:t>
      </w:r>
    </w:p>
    <w:p>
      <w:pPr>
        <w:pStyle w:val="BodyText"/>
      </w:pPr>
      <w:r>
        <w:t xml:space="preserve">The morning progressed with our remaining scheduled patients, each case providing additional validation through successful outcome despite different conditions or varied mechanisms without compromised effectiveness. The protocol implementation with diverse applications created comprehensive assessment through complete evaluation despite standardized methodology or consistent framework without rigid approach.</w:t>
      </w:r>
    </w:p>
    <w:p>
      <w:pPr>
        <w:pStyle w:val="BodyText"/>
      </w:pPr>
      <w:r>
        <w:t xml:space="preserve">During a brief break between patients, Sophie and I reviewed the initial results with Maya and Dr. Ramirez, the implementation progress with successful outcomes creating energized satisfaction through appropriate achievement despite continued schedule or remaining patients without completed process. The protocol effectiveness with demonstrated results provided confident approach through established evidence despite afternoon cases or upcoming patients without uncertain outcome.</w:t>
      </w:r>
    </w:p>
    <w:p>
      <w:pPr>
        <w:pStyle w:val="BodyText"/>
      </w:pPr>
      <w:r>
        <w:t xml:space="preserve">“</w:t>
      </w:r>
      <w:r>
        <w:t xml:space="preserve">The emergency adaptation with compressed timeline demonstrates successful modification through effective approach despite standardized protocol or consistent methodology without compromised effectiveness,</w:t>
      </w:r>
      <w:r>
        <w:t xml:space="preserve">”</w:t>
      </w:r>
      <w:r>
        <w:t xml:space="preserve"> </w:t>
      </w:r>
      <w:r>
        <w:t xml:space="preserve">I observed, noting the successful adjustment to the emergency department’s time constraints.</w:t>
      </w:r>
      <w:r>
        <w:t xml:space="preserve"> </w:t>
      </w:r>
      <w:r>
        <w:t xml:space="preserve">“</w:t>
      </w:r>
      <w:r>
        <w:t xml:space="preserve">The accelerated delivery with shortened duration provides appropriate application through suitable approach despite established parameters or defined elements without diminished function.</w:t>
      </w:r>
      <w:r>
        <w:t xml:space="preserve">”</w:t>
      </w:r>
    </w:p>
    <w:p>
      <w:pPr>
        <w:pStyle w:val="BodyText"/>
      </w:pPr>
      <w:r>
        <w:t xml:space="preserve">“</w:t>
      </w:r>
      <w:r>
        <w:t xml:space="preserve">The environmental modifications with specialized adaptations create effective setting through appropriate conditions despite emergency department or acute care environment without isolated location,</w:t>
      </w:r>
      <w:r>
        <w:t xml:space="preserve">”</w:t>
      </w:r>
      <w:r>
        <w:t xml:space="preserve"> </w:t>
      </w:r>
      <w:r>
        <w:t xml:space="preserve">Sophie added, highlighting another successful aspect of our emergency implementation.</w:t>
      </w:r>
      <w:r>
        <w:t xml:space="preserve"> </w:t>
      </w:r>
      <w:r>
        <w:t xml:space="preserve">“</w:t>
      </w:r>
      <w:r>
        <w:t xml:space="preserve">The controlled space with reduced distractions provides optimal environment through suitable conditions despite surrounding activity or nearby commotion without compromised effectiveness.</w:t>
      </w:r>
      <w:r>
        <w:t xml:space="preserve">”</w:t>
      </w:r>
    </w:p>
    <w:p>
      <w:pPr>
        <w:pStyle w:val="BodyText"/>
      </w:pPr>
      <w:r>
        <w:t xml:space="preserve">Her practical assessment created valuable insight through focused observation, identifying the environmental modifications as essential component through necessary function despite emergency context or acute setting without compromised effectiveness. The controlled space with reduced distractions demonstrated significant advantage through important benefit despite emergency department or acute care environment without isolated location.</w:t>
      </w:r>
    </w:p>
    <w:p>
      <w:pPr>
        <w:pStyle w:val="BodyText"/>
      </w:pPr>
      <w:r>
        <w:t xml:space="preserve">“</w:t>
      </w:r>
      <w:r>
        <w:t xml:space="preserve">The staff integration with protocol application demonstrates successful implementation through effective approach despite busy schedules or demanding responsibilities without compromised quality,</w:t>
      </w:r>
      <w:r>
        <w:t xml:space="preserve">”</w:t>
      </w:r>
      <w:r>
        <w:t xml:space="preserve"> </w:t>
      </w:r>
      <w:r>
        <w:t xml:space="preserve">Maya noted, acknowledging the emergency team’s successful adoption of our protocol.</w:t>
      </w:r>
      <w:r>
        <w:t xml:space="preserve"> </w:t>
      </w:r>
      <w:r>
        <w:t xml:space="preserve">“</w:t>
      </w:r>
      <w:r>
        <w:t xml:space="preserve">The technical understanding with practical application creates appropriate implementation through suitable approach despite complex methodology or innovative technique without simplified execution.</w:t>
      </w:r>
      <w:r>
        <w:t xml:space="preserve">”</w:t>
      </w:r>
    </w:p>
    <w:p>
      <w:pPr>
        <w:pStyle w:val="BodyText"/>
      </w:pPr>
      <w:r>
        <w:t xml:space="preserve">Her structured assessment contained important validation beyond the professional observation. The staff integration with protocol application represented significant achievement through successful implementation despite busy schedules or demanding responsibilities without compromised quality. The technical understanding with practical application demonstrated effective training through appropriate education despite complex methodology or innovative technique without simplified content.</w:t>
      </w:r>
    </w:p>
    <w:p>
      <w:pPr>
        <w:pStyle w:val="BodyText"/>
      </w:pPr>
      <w:r>
        <w:t xml:space="preserve">As our discussion concluded, the emergency department’s communication system announced an incoming ambulance with a pediatric cardiac patient, creating immediate attention through urgent priority despite implementation schedule or planned patients without compromised response. The unscheduled emergency with acute presentation provided unexpected opportunity through unplanned application despite arranged timing or organized schedule without limited assessment.</w:t>
      </w:r>
    </w:p>
    <w:p>
      <w:pPr>
        <w:pStyle w:val="BodyText"/>
      </w:pPr>
      <w:r>
        <w:t xml:space="preserve">“</w:t>
      </w:r>
      <w:r>
        <w:t xml:space="preserve">Pediatric patient, eight years old, with supraventricular tachycardia, arriving in three minutes,</w:t>
      </w:r>
      <w:r>
        <w:t xml:space="preserve">”</w:t>
      </w:r>
      <w:r>
        <w:t xml:space="preserve"> </w:t>
      </w:r>
      <w:r>
        <w:t xml:space="preserve">the announcement detailed, providing essential information through necessary communication despite brief notification or limited warning without compromised preparation.</w:t>
      </w:r>
    </w:p>
    <w:p>
      <w:pPr>
        <w:pStyle w:val="BodyText"/>
      </w:pPr>
      <w:r>
        <w:t xml:space="preserve">“</w:t>
      </w:r>
      <w:r>
        <w:t xml:space="preserve">The unscheduled emergency with pediatric patient creates appropriate opportunity through suitable application despite implementation schedule or arranged timing without compromised response,</w:t>
      </w:r>
      <w:r>
        <w:t xml:space="preserve">”</w:t>
      </w:r>
      <w:r>
        <w:t xml:space="preserve"> </w:t>
      </w:r>
      <w:r>
        <w:t xml:space="preserve">Dr. Ramirez noted, immediately recognizing the potential application of our protocol.</w:t>
      </w:r>
      <w:r>
        <w:t xml:space="preserve"> </w:t>
      </w:r>
      <w:r>
        <w:t xml:space="preserve">“</w:t>
      </w:r>
      <w:r>
        <w:t xml:space="preserve">The arrhythmia presentation with SVT diagnosis demonstrates protocol indication through appropriate condition despite unplanned arrival or unexpected timing without compromised assessment.</w:t>
      </w:r>
      <w:r>
        <w:t xml:space="preserve">”</w:t>
      </w:r>
    </w:p>
    <w:p>
      <w:pPr>
        <w:pStyle w:val="BodyText"/>
      </w:pPr>
      <w:r>
        <w:t xml:space="preserve">His structured statement contained professional assessment beyond the simple observation. The unscheduled emergency with pediatric patient represented optimal opportunity through appropriate application despite implementation schedule or arranged timing without compromised response. The arrhythmia presentation with SVT diagnosis demonstrated clear indication through suitable condition despite unplanned arrival or unexpected timing without compromised assessment.</w:t>
      </w:r>
    </w:p>
    <w:p>
      <w:pPr>
        <w:pStyle w:val="BodyText"/>
      </w:pPr>
      <w:r>
        <w:t xml:space="preserve">“</w:t>
      </w:r>
      <w:r>
        <w:t xml:space="preserve">The pediatric emergency with cardiac presentation requires immediate evaluation through prompt assessment despite implementation schedule or arranged timing without compromised priority,</w:t>
      </w:r>
      <w:r>
        <w:t xml:space="preserve">”</w:t>
      </w:r>
      <w:r>
        <w:t xml:space="preserve"> </w:t>
      </w:r>
      <w:r>
        <w:t xml:space="preserve">Maya added, already moving toward the ambulance bay with characteristic efficiency.</w:t>
      </w:r>
      <w:r>
        <w:t xml:space="preserve"> </w:t>
      </w:r>
      <w:r>
        <w:t xml:space="preserve">“</w:t>
      </w:r>
      <w:r>
        <w:t xml:space="preserve">The protocol consideration with appropriate indication creates potential application through suitable intervention despite unplanned arrival or unexpected timing without guaranteed implementation.</w:t>
      </w:r>
      <w:r>
        <w:t xml:space="preserve">”</w:t>
      </w:r>
    </w:p>
    <w:p>
      <w:pPr>
        <w:pStyle w:val="BodyText"/>
      </w:pPr>
      <w:r>
        <w:t xml:space="preserve">Her structured statement contained important perspective beyond the professional observation. The pediatric emergency with cardiac presentation represented immediate priority through essential focus despite implementation schedule or arranged timing without compromised response. The protocol consideration with appropriate indication demonstrated potential application through suitable intervention despite unplanned arrival or unexpected timing without guaranteed implementation.</w:t>
      </w:r>
    </w:p>
    <w:p>
      <w:pPr>
        <w:pStyle w:val="BodyText"/>
      </w:pPr>
      <w:r>
        <w:t xml:space="preserve">As the ambulance arrived and the pediatric patient was transferred to a treatment bay, the emergency team moved with coordinated efficiency through practiced response despite unexpected timing or unplanned arrival without compromised quality. The patient assessment with rapid evaluation created immediate understanding through prompt determination despite limited information or brief history without compromised accuracy.</w:t>
      </w:r>
    </w:p>
    <w:p>
      <w:pPr>
        <w:pStyle w:val="BodyText"/>
      </w:pPr>
      <w:r>
        <w:t xml:space="preserve">“</w:t>
      </w:r>
      <w:r>
        <w:t xml:space="preserve">Mia Johnson, eight years old, with known SVT, heart rate 220, blood pressure stable,</w:t>
      </w:r>
      <w:r>
        <w:t xml:space="preserve">”</w:t>
      </w:r>
      <w:r>
        <w:t xml:space="preserve"> </w:t>
      </w:r>
      <w:r>
        <w:t xml:space="preserve">the paramedic reported, providing essential information through necessary communication despite urgent situation or critical condition without compromised thoroughness.</w:t>
      </w:r>
      <w:r>
        <w:t xml:space="preserve"> </w:t>
      </w:r>
      <w:r>
        <w:t xml:space="preserve">“</w:t>
      </w:r>
      <w:r>
        <w:t xml:space="preserve">Previous episodes with successful conversion through adenosine administration despite current presentation or present occurrence without guaranteed response.</w:t>
      </w:r>
      <w:r>
        <w:t xml:space="preserve">”</w:t>
      </w:r>
    </w:p>
    <w:p>
      <w:pPr>
        <w:pStyle w:val="BodyText"/>
      </w:pPr>
      <w:r>
        <w:t xml:space="preserve">The medical history with previous episodes created important context through valuable information despite urgent situation or critical condition without compromised understanding. The treatment history with medication response provided essential background through necessary knowledge despite current presentation or present occurrence without guaranteed approach.</w:t>
      </w:r>
    </w:p>
    <w:p>
      <w:pPr>
        <w:pStyle w:val="BodyText"/>
      </w:pPr>
      <w:r>
        <w:t xml:space="preserve">As the emergency team conducted their initial assessment, Maya approached us with characteristic directness.</w:t>
      </w:r>
      <w:r>
        <w:t xml:space="preserve"> </w:t>
      </w:r>
      <w:r>
        <w:t xml:space="preserve">“</w:t>
      </w:r>
      <w:r>
        <w:t xml:space="preserve">The pediatric patient with SVT presentation creates appropriate indication through suitable condition despite unplanned arrival or unexpected timing without compromised assessment.</w:t>
      </w:r>
      <w:r>
        <w:t xml:space="preserve">”</w:t>
      </w:r>
    </w:p>
    <w:p>
      <w:pPr>
        <w:pStyle w:val="BodyText"/>
      </w:pPr>
      <w:r>
        <w:t xml:space="preserve">Her structured statement contained professional inquiry beyond the simple observation. The protocol consideration with potential application represented possible intervention through available option despite unplanned emergency or unexpected situation without guaranteed implementation. The treatment decision with appropriate approach required immediate determination through prompt evaluation despite urgent situation or critical condition without compromised assessment.</w:t>
      </w:r>
    </w:p>
    <w:p>
      <w:pPr>
        <w:pStyle w:val="BodyText"/>
      </w:pPr>
      <w:r>
        <w:t xml:space="preserve">“</w:t>
      </w:r>
      <w:r>
        <w:t xml:space="preserve">The hemodynamic stability with preserved perfusion creates protocol eligibility through appropriate condition despite emergency presentation or acute situation without compromised safety,</w:t>
      </w:r>
      <w:r>
        <w:t xml:space="preserve">”</w:t>
      </w:r>
      <w:r>
        <w:t xml:space="preserve"> </w:t>
      </w:r>
      <w:r>
        <w:t xml:space="preserve">I confirmed after reviewing the patient’s vital signs and clinical presentation.</w:t>
      </w:r>
      <w:r>
        <w:t xml:space="preserve"> </w:t>
      </w:r>
      <w:r>
        <w:t xml:space="preserve">“</w:t>
      </w:r>
      <w:r>
        <w:t xml:space="preserve">The non-pharmaceutical approach with parasympathetic activation provides suitable intervention through appropriate treatment despite conventional options or standard protocols without excluded alternatives.</w:t>
      </w:r>
      <w:r>
        <w:t xml:space="preserve">”</w:t>
      </w:r>
    </w:p>
    <w:p>
      <w:pPr>
        <w:pStyle w:val="BodyText"/>
      </w:pPr>
      <w:r>
        <w:t xml:space="preserve">My structured assessment contained professional recommendation beyond the clinical observation. The protocol eligibility with appropriate indication represented suitable intervention through proper application despite emergency presentation or acute situation without compromised safety. The non-pharmaceutical approach with parasympathetic activation demonstrated valid option through legitimate alternative despite conventional treatments or standard protocols without excluded consideration.</w:t>
      </w:r>
    </w:p>
    <w:p>
      <w:pPr>
        <w:pStyle w:val="BodyText"/>
      </w:pPr>
      <w:r>
        <w:t xml:space="preserve">“</w:t>
      </w:r>
      <w:r>
        <w:t xml:space="preserve">The parental presence with decision authority creates necessary consideration through important factor despite medical indication or clinical appropriateness without autonomous determination,</w:t>
      </w:r>
      <w:r>
        <w:t xml:space="preserve">”</w:t>
      </w:r>
      <w:r>
        <w:t xml:space="preserve"> </w:t>
      </w:r>
      <w:r>
        <w:t xml:space="preserve">Sophie noted, identifying an essential aspect of pediatric treatment beyond the clinical assessment.</w:t>
      </w:r>
      <w:r>
        <w:t xml:space="preserve"> </w:t>
      </w:r>
      <w:r>
        <w:t xml:space="preserve">“</w:t>
      </w:r>
      <w:r>
        <w:t xml:space="preserve">The treatment explanation with informed consent requires immediate communication through prompt discussion despite urgent situation or critical condition without compromised understanding.</w:t>
      </w:r>
      <w:r>
        <w:t xml:space="preserve">”</w:t>
      </w:r>
    </w:p>
    <w:p>
      <w:pPr>
        <w:pStyle w:val="BodyText"/>
      </w:pPr>
      <w:r>
        <w:t xml:space="preserve">Her structured statement contained important reminder beyond the professional observation. The parental presence with decision authority represented essential consideration through necessary factor despite medical indication or clinical appropriateness without autonomous determination. The treatment explanation with informed consent required immediate communication through prompt discussion despite urgent situation or critical condition without compromised understanding.</w:t>
      </w:r>
    </w:p>
    <w:p>
      <w:pPr>
        <w:pStyle w:val="BodyText"/>
      </w:pPr>
      <w:r>
        <w:t xml:space="preserve">As Maya approached Mia’s parents with characteristic compassion beneath her professional efficiency, the treatment explanation with transparent communication created informed decision through appropriate understanding despite urgent situation or critical condition without compromised comprehension. The alternative option with non-pharmaceutical approach provided legitimate choice through valid consideration despite conventional treatments or standard protocols without excluded alternatives.</w:t>
      </w:r>
    </w:p>
    <w:p>
      <w:pPr>
        <w:pStyle w:val="BodyText"/>
      </w:pPr>
      <w:r>
        <w:t xml:space="preserve">“</w:t>
      </w:r>
      <w:r>
        <w:t xml:space="preserve">We have two options for treating Mia’s SVT,</w:t>
      </w:r>
      <w:r>
        <w:t xml:space="preserve">”</w:t>
      </w:r>
      <w:r>
        <w:t xml:space="preserve"> </w:t>
      </w:r>
      <w:r>
        <w:t xml:space="preserve">she explained with gentle clarity beyond the professional communication.</w:t>
      </w:r>
      <w:r>
        <w:t xml:space="preserve"> </w:t>
      </w:r>
      <w:r>
        <w:t xml:space="preserve">“</w:t>
      </w:r>
      <w:r>
        <w:t xml:space="preserve">The standard approach uses medication called adenosine, which temporarily stops the heart to reset the rhythm. It’s effective but can be frightening for both patients and parents to experience.</w:t>
      </w:r>
      <w:r>
        <w:t xml:space="preserve">”</w:t>
      </w:r>
    </w:p>
    <w:p>
      <w:pPr>
        <w:pStyle w:val="BodyText"/>
      </w:pPr>
      <w:r>
        <w:t xml:space="preserve">The conventional treatment with standard protocol created transparent explanation through honest description despite potential distress or possible concern without misleading presentation. The medication effect with physiological impact provided accurate information through truthful communication despite frightening mechanism or disturbing process without softened reality.</w:t>
      </w:r>
    </w:p>
    <w:p>
      <w:pPr>
        <w:pStyle w:val="BodyText"/>
      </w:pPr>
      <w:r>
        <w:t xml:space="preserve">“</w:t>
      </w:r>
      <w:r>
        <w:t xml:space="preserve">The alternative approach uses a non-pharmaceutical protocol that activates the natural braking system of the heart through specific sound patterns,</w:t>
      </w:r>
      <w:r>
        <w:t xml:space="preserve">”</w:t>
      </w:r>
      <w:r>
        <w:t xml:space="preserve"> </w:t>
      </w:r>
      <w:r>
        <w:t xml:space="preserve">she continued, presenting our protocol with balanced information beyond the simple description.</w:t>
      </w:r>
      <w:r>
        <w:t xml:space="preserve"> </w:t>
      </w:r>
      <w:r>
        <w:t xml:space="preserve">“</w:t>
      </w:r>
      <w:r>
        <w:t xml:space="preserve">It’s non-invasive and doesn’t cause the temporary asystole of adenosine, though it may take slightly longer to achieve conversion.</w:t>
      </w:r>
      <w:r>
        <w:t xml:space="preserve">”</w:t>
      </w:r>
    </w:p>
    <w:p>
      <w:pPr>
        <w:pStyle w:val="BodyText"/>
      </w:pPr>
      <w:r>
        <w:t xml:space="preserve">The alternative treatment with non-pharmaceutical approach created balanced presentation through fair description despite innovative method or newer technique without exaggerated claims. The protocol mechanism with physiological effect provided accurate information through truthful communication despite complex process or technical function without simplified explanation.</w:t>
      </w:r>
    </w:p>
    <w:p>
      <w:pPr>
        <w:pStyle w:val="BodyText"/>
      </w:pPr>
      <w:r>
        <w:t xml:space="preserve">“</w:t>
      </w:r>
      <w:r>
        <w:t xml:space="preserve">The treatment decision with parental authority creates appropriate determination through informed choice despite medical options or clinical alternatives without professional override,</w:t>
      </w:r>
      <w:r>
        <w:t xml:space="preserve">”</w:t>
      </w:r>
      <w:r>
        <w:t xml:space="preserve"> </w:t>
      </w:r>
      <w:r>
        <w:t xml:space="preserve">she concluded, emphasizing the parents’ role in the decision process beyond the clinical recommendations.</w:t>
      </w:r>
      <w:r>
        <w:t xml:space="preserve"> </w:t>
      </w:r>
      <w:r>
        <w:t xml:space="preserve">“</w:t>
      </w:r>
      <w:r>
        <w:t xml:space="preserve">Both approaches represent valid options through legitimate alternatives despite different methods or separate techniques without superior designation.</w:t>
      </w:r>
      <w:r>
        <w:t xml:space="preserve">”</w:t>
      </w:r>
    </w:p>
    <w:p>
      <w:pPr>
        <w:pStyle w:val="BodyText"/>
      </w:pPr>
      <w:r>
        <w:t xml:space="preserve">Her structured statement contained important empowerment beyond the professional communication. The treatment decision with parental authority represented essential respect through appropriate recognition despite urgent situation or critical condition without compromised autonomy. The informed choice with balanced information demonstrated ethical approach through proper process despite emergency context or acute setting without compromised principles.</w:t>
      </w:r>
    </w:p>
    <w:p>
      <w:pPr>
        <w:pStyle w:val="BodyText"/>
      </w:pPr>
      <w:r>
        <w:t xml:space="preserve">After brief consideration with evident concern beyond the parental anxiety, Mia’s parents looked toward their daughter, who appeared uncomfortable but not distressed despite elevated heart rate or rhythm disturbance without compromised stability. The pediatric patient with conscious awareness created important factor through significant consideration despite young age or child status without excluded participation.</w:t>
      </w:r>
    </w:p>
    <w:p>
      <w:pPr>
        <w:pStyle w:val="BodyText"/>
      </w:pPr>
      <w:r>
        <w:t xml:space="preserve">“</w:t>
      </w:r>
      <w:r>
        <w:t xml:space="preserve">Can you explain the options to Mia?</w:t>
      </w:r>
      <w:r>
        <w:t xml:space="preserve">”</w:t>
      </w:r>
      <w:r>
        <w:t xml:space="preserve"> </w:t>
      </w:r>
      <w:r>
        <w:t xml:space="preserve">her father asked, demonstrating appropriate inclusion through necessary consideration despite young age or child status without excluded participation.</w:t>
      </w:r>
      <w:r>
        <w:t xml:space="preserve"> </w:t>
      </w:r>
      <w:r>
        <w:t xml:space="preserve">“</w:t>
      </w:r>
      <w:r>
        <w:t xml:space="preserve">She’s experienced adenosine before and might have a preference based on that experience.</w:t>
      </w:r>
      <w:r>
        <w:t xml:space="preserve">”</w:t>
      </w:r>
    </w:p>
    <w:p>
      <w:pPr>
        <w:pStyle w:val="BodyText"/>
      </w:pPr>
      <w:r>
        <w:t xml:space="preserve">The parental approach with child inclusion created respectful process through appropriate consideration despite young age or child status without excluded participation. The patient experience with previous treatment provided valuable perspective through important information despite pediatric status or young age without irrelevant factor.</w:t>
      </w:r>
    </w:p>
    <w:p>
      <w:pPr>
        <w:pStyle w:val="BodyText"/>
      </w:pPr>
      <w:r>
        <w:t xml:space="preserve">Maya approached Mia with gentle directness beyond the professional communication.</w:t>
      </w:r>
      <w:r>
        <w:t xml:space="preserve"> </w:t>
      </w:r>
      <w:r>
        <w:t xml:space="preserve">“</w:t>
      </w:r>
      <w:r>
        <w:t xml:space="preserve">Mia, your heart is beating too fast right now, and we need to help it find its normal rhythm. There are two ways we can do this. One is the medicine you’ve had before—adenosine—that briefly stops your heart to reset it. The other is a new approach using special music that helps your heart slow down naturally without stopping it. Do you have a preference based on your previous experience?</w:t>
      </w:r>
      <w:r>
        <w:t xml:space="preserve">”</w:t>
      </w:r>
    </w:p>
    <w:p>
      <w:pPr>
        <w:pStyle w:val="BodyText"/>
      </w:pPr>
      <w:r>
        <w:t xml:space="preserve">The pediatric communication with age-appropriate explanation created understanding approach through suitable information despite medical complexity or technical details without simplified content. The patient inclusion with decision participation demonstrated respectful process through appropriate consideration despite young age or child status without excluded involvement.</w:t>
      </w:r>
    </w:p>
    <w:p>
      <w:pPr>
        <w:pStyle w:val="BodyText"/>
      </w:pPr>
      <w:r>
        <w:t xml:space="preserve">Mia’s expression revealed immediate preference beyond the simple response.</w:t>
      </w:r>
      <w:r>
        <w:t xml:space="preserve"> </w:t>
      </w:r>
      <w:r>
        <w:t xml:space="preserve">“</w:t>
      </w:r>
      <w:r>
        <w:t xml:space="preserve">The stopping medicine feels really scary. I don’t like how it makes everything go black for a second. Could I try the music instead?</w:t>
      </w:r>
      <w:r>
        <w:t xml:space="preserve">”</w:t>
      </w:r>
    </w:p>
    <w:p>
      <w:pPr>
        <w:pStyle w:val="BodyText"/>
      </w:pPr>
      <w:r>
        <w:t xml:space="preserve">Her direct feedback created valuable information through personal perspective despite young age or child status without simplified understanding. The previous experience with adenosine administration provided meaningful context through experiential knowledge despite pediatric patient or young age without irrelevant factor. The treatment preference with alternative selection demonstrated informed choice through appropriate determination despite conventional options or standard protocols without excluded alternatives.</w:t>
      </w:r>
    </w:p>
    <w:p>
      <w:pPr>
        <w:pStyle w:val="BodyText"/>
      </w:pPr>
      <w:r>
        <w:t xml:space="preserve">“</w:t>
      </w:r>
      <w:r>
        <w:t xml:space="preserve">The patient preference with alternative selection creates appropriate direction through informed choice despite conventional options or standard protocols without excluded alternatives,</w:t>
      </w:r>
      <w:r>
        <w:t xml:space="preserve">”</w:t>
      </w:r>
      <w:r>
        <w:t xml:space="preserve"> </w:t>
      </w:r>
      <w:r>
        <w:t xml:space="preserve">Maya acknowledged, her structured language containing respectful recognition beyond the professional observation.</w:t>
      </w:r>
      <w:r>
        <w:t xml:space="preserve"> </w:t>
      </w:r>
      <w:r>
        <w:t xml:space="preserve">“</w:t>
      </w:r>
      <w:r>
        <w:t xml:space="preserve">The protocol implementation with pediatric application provides suitable intervention through appropriate treatment despite emergency context or acute setting without compromised effectiveness.</w:t>
      </w:r>
      <w:r>
        <w:t xml:space="preserve">”</w:t>
      </w:r>
    </w:p>
    <w:p>
      <w:pPr>
        <w:pStyle w:val="BodyText"/>
      </w:pPr>
      <w:r>
        <w:t xml:space="preserve">Her structured statement contained professional validation beyond the simple acknowledgment. The patient preference with alternative selection represented legitimate determination through valid choice despite conventional options or standard protocols without excluded alternatives. The protocol implementation with pediatric application demonstrated appropriate intervention through suitable treatment despite emergency context or acute setting without compromised effectiveness.</w:t>
      </w:r>
    </w:p>
    <w:p>
      <w:pPr>
        <w:pStyle w:val="BodyText"/>
      </w:pPr>
      <w:r>
        <w:t xml:space="preserve">As we quickly prepared for the unplanned implementation, the emergency adaptation with pediatric application created appropriate approach through suitable modification despite unscheduled timing or unexpected occurrence without compromised effectiveness. The protocol preparation with efficient setup demonstrated successful adaptation through effective approach despite urgent situation or critical condition without compromised quality.</w:t>
      </w:r>
    </w:p>
    <w:p>
      <w:pPr>
        <w:pStyle w:val="BodyText"/>
      </w:pPr>
      <w:r>
        <w:t xml:space="preserve">“</w:t>
      </w:r>
      <w:r>
        <w:t xml:space="preserve">The environmental modification with portable equipment creates appropriate adaptation through suitable approach despite treatment bay or open area without designated space,</w:t>
      </w:r>
      <w:r>
        <w:t xml:space="preserve">”</w:t>
      </w:r>
      <w:r>
        <w:t xml:space="preserve"> </w:t>
      </w:r>
      <w:r>
        <w:t xml:space="preserve">Sophie noted as she quickly established our portable implementation setup with practiced efficiency.</w:t>
      </w:r>
      <w:r>
        <w:t xml:space="preserve"> </w:t>
      </w:r>
      <w:r>
        <w:t xml:space="preserve">“</w:t>
      </w:r>
      <w:r>
        <w:t xml:space="preserve">The noise reduction with focused delivery provides essential adaptation through necessary modification despite surrounding activity or nearby commotion without compromised effectiveness.</w:t>
      </w:r>
      <w:r>
        <w:t xml:space="preserve">”</w:t>
      </w:r>
    </w:p>
    <w:p>
      <w:pPr>
        <w:pStyle w:val="BodyText"/>
      </w:pPr>
      <w:r>
        <w:t xml:space="preserve">Her practical focus created effective implementation through appropriate priority, identifying the environmental challenges as essential consideration through necessary adaptation despite emergency context or acute setting without designated space. The portable equipment with specialized design represented critical adjustment through important adaptation despite treatment bay or open area without controlled environment.</w:t>
      </w:r>
    </w:p>
    <w:p>
      <w:pPr>
        <w:pStyle w:val="BodyText"/>
      </w:pPr>
      <w:r>
        <w:t xml:space="preserve">As Sophie attached the monitoring sensors with gentle precision, I prepared the protocol parameters with pediatric adaptation, the emergency implementation with age-appropriate modification creating suitable approach through proper adjustment despite urgent situation or critical condition without compromised effectiveness. The protocol adaptation with pediatric parameters demonstrated appropriate application through suitable modification despite emergency context or acute setting without compromised quality.</w:t>
      </w:r>
    </w:p>
    <w:p>
      <w:pPr>
        <w:pStyle w:val="BodyText"/>
      </w:pPr>
      <w:r>
        <w:t xml:space="preserve">“</w:t>
      </w:r>
      <w:r>
        <w:t xml:space="preserve">The monitoring integration with emergency systems creates essential connection through necessary function despite portable equipment or temporary setup without compromised assessment,</w:t>
      </w:r>
      <w:r>
        <w:t xml:space="preserve">”</w:t>
      </w:r>
      <w:r>
        <w:t xml:space="preserve"> </w:t>
      </w:r>
      <w:r>
        <w:t xml:space="preserve">I confirmed as the displays activated with real-time data.</w:t>
      </w:r>
      <w:r>
        <w:t xml:space="preserve"> </w:t>
      </w:r>
      <w:r>
        <w:t xml:space="preserve">“</w:t>
      </w:r>
      <w:r>
        <w:t xml:space="preserve">The cardiac parameters with rhythm indicators provide comprehensive visualization through complete information despite emergency context or acute setting without simplified presentation.</w:t>
      </w:r>
      <w:r>
        <w:t xml:space="preserve">”</w:t>
      </w:r>
    </w:p>
    <w:p>
      <w:pPr>
        <w:pStyle w:val="BodyText"/>
      </w:pPr>
      <w:r>
        <w:t xml:space="preserve">My structured statement contained professional confirmation beyond the simple observation. The monitoring integration with emergency systems represented successful adaptation through effective modification despite portable equipment or temporary setup without compromised function. The real-time display with immediate feedback demonstrated essential component through necessary feature despite emergency context or acute setting without compromised assessment.</w:t>
      </w:r>
    </w:p>
    <w:p>
      <w:pPr>
        <w:pStyle w:val="BodyText"/>
      </w:pPr>
      <w:r>
        <w:t xml:space="preserve">As we initiated the protocol, Mia watched the equipment with curious interest beyond the childlike attention. The non-invasive approach with painless application created comfortable experience through appropriate methodology despite emergency context or acute setting without traumatic association. The patient education with transparent explanation demonstrated optimal approach through appropriate communication despite young age or child status without condescending manner.</w:t>
      </w:r>
    </w:p>
    <w:p>
      <w:pPr>
        <w:pStyle w:val="BodyText"/>
      </w:pPr>
      <w:r>
        <w:t xml:space="preserve">“</w:t>
      </w:r>
      <w:r>
        <w:t xml:space="preserve">The music medicine helps your heart find its normal rhythm by activating your body’s natural braking system,</w:t>
      </w:r>
      <w:r>
        <w:t xml:space="preserve">”</w:t>
      </w:r>
      <w:r>
        <w:t xml:space="preserve"> </w:t>
      </w:r>
      <w:r>
        <w:t xml:space="preserve">Sophie explained as the protocol began.</w:t>
      </w:r>
      <w:r>
        <w:t xml:space="preserve"> </w:t>
      </w:r>
      <w:r>
        <w:t xml:space="preserve">“</w:t>
      </w:r>
      <w:r>
        <w:t xml:space="preserve">You might feel a sense of calm spreading through your chest as your heart begins to slow down and find its steady beat.</w:t>
      </w:r>
      <w:r>
        <w:t xml:space="preserve">”</w:t>
      </w:r>
    </w:p>
    <w:p>
      <w:pPr>
        <w:pStyle w:val="BodyText"/>
      </w:pPr>
      <w:r>
        <w:t xml:space="preserve">Her age-appropriate explanation created understanding approach through suitable information despite medical complexity or technical details without simplified content. The patient education with accessible language demonstrated effective communication through appropriate explanation despite pediatric patient or young age without condescending manner.</w:t>
      </w:r>
    </w:p>
    <w:p>
      <w:pPr>
        <w:pStyle w:val="BodyText"/>
      </w:pPr>
      <w:r>
        <w:t xml:space="preserve">As the protocol progressed, the monitoring systems displayed Mia’s cardiac parameters in real-time, creating comprehensive assessment through complete visualization despite complex data or technical information without simplified presentation. The heart rate with rhythm indicators showed gradual response through measurable change despite emergency context or acute setting without compromised effectiveness.</w:t>
      </w:r>
    </w:p>
    <w:p>
      <w:pPr>
        <w:pStyle w:val="BodyText"/>
      </w:pPr>
      <w:r>
        <w:t xml:space="preserve">“</w:t>
      </w:r>
      <w:r>
        <w:t xml:space="preserve">The parasympathetic activation with vagal response demonstrates progressive effect through gradual change despite emergency context or acute setting without compromised effectiveness,</w:t>
      </w:r>
      <w:r>
        <w:t xml:space="preserve">”</w:t>
      </w:r>
      <w:r>
        <w:t xml:space="preserve"> </w:t>
      </w:r>
      <w:r>
        <w:t xml:space="preserve">I observed, watching the monitors with professional interest beyond the clinical supervision.</w:t>
      </w:r>
      <w:r>
        <w:t xml:space="preserve"> </w:t>
      </w:r>
      <w:r>
        <w:t xml:space="preserve">“</w:t>
      </w:r>
      <w:r>
        <w:t xml:space="preserve">The heart rate with decreasing trend shows appropriate response through expected pattern despite initial elevation or starting rate without immediate conversion.</w:t>
      </w:r>
      <w:r>
        <w:t xml:space="preserve">”</w:t>
      </w:r>
    </w:p>
    <w:p>
      <w:pPr>
        <w:pStyle w:val="BodyText"/>
      </w:pPr>
      <w:r>
        <w:t xml:space="preserve">My structured assessment contained important observation beyond the professional analysis. The parasympathetic activation with vagal response represented expected progression through normal pattern despite emergency context or acute setting without compromised effectiveness. The gradual conversion with progressive change demonstrated appropriate response through typical pattern despite urgent situation or critical condition without immediate result.</w:t>
      </w:r>
    </w:p>
    <w:p>
      <w:pPr>
        <w:pStyle w:val="BodyText"/>
      </w:pPr>
      <w:r>
        <w:t xml:space="preserve">Mia’s expression reflected peaceful engagement beyond the clinical participation. The music experience with therapeutic effect created comfortable state through pleasant sensation despite emergency context or acute setting without clinical atmosphere. The protocol implementation with patient-centered approach demonstrated optimal application through appropriate methodology despite standardized parameters or consistent framework without rigid execution.</w:t>
      </w:r>
    </w:p>
    <w:p>
      <w:pPr>
        <w:pStyle w:val="BodyText"/>
      </w:pPr>
      <w:r>
        <w:t xml:space="preserve">“</w:t>
      </w:r>
      <w:r>
        <w:t xml:space="preserve">It feels like my heart is listening to the music and dancing slower,</w:t>
      </w:r>
      <w:r>
        <w:t xml:space="preserve">”</w:t>
      </w:r>
      <w:r>
        <w:t xml:space="preserve"> </w:t>
      </w:r>
      <w:r>
        <w:t xml:space="preserve">she observed with intuitive insight beyond her eight years.</w:t>
      </w:r>
      <w:r>
        <w:t xml:space="preserve"> </w:t>
      </w:r>
      <w:r>
        <w:t xml:space="preserve">“</w:t>
      </w:r>
      <w:r>
        <w:t xml:space="preserve">The racing feeling is getting less bouncy and more smooth.</w:t>
      </w:r>
      <w:r>
        <w:t xml:space="preserve">”</w:t>
      </w:r>
    </w:p>
    <w:p>
      <w:pPr>
        <w:pStyle w:val="BodyText"/>
      </w:pPr>
      <w:r>
        <w:t xml:space="preserve">Her descriptive feedback created valuable information through personal perspective despite young age or child status without simplified understanding. The subjective experience with physical sensation provided meaningful insight through patient feedback despite objective measurements or clinical parameters without exclusive focus. The pediatric communication with age-appropriate language demonstrated effective expression through suitable description despite medical context or clinical setting without adult terminology.</w:t>
      </w:r>
    </w:p>
    <w:p>
      <w:pPr>
        <w:pStyle w:val="BodyText"/>
      </w:pPr>
      <w:r>
        <w:t xml:space="preserve">As the session continued, the cardiac parameters with rhythm indicators showed sustained improvement through continued response despite emergency context or acute setting without compromised effectiveness. The heart rate with decreasing trend demonstrated appropriate response through expected pattern despite initial elevation or starting rate without immediate conversion.</w:t>
      </w:r>
    </w:p>
    <w:p>
      <w:pPr>
        <w:pStyle w:val="BodyText"/>
      </w:pPr>
      <w:r>
        <w:t xml:space="preserve">“</w:t>
      </w:r>
      <w:r>
        <w:t xml:space="preserve">The rhythm transition with gradual conversion demonstrates appropriate response through expected pattern despite emergency context or acute setting without compromised effectiveness,</w:t>
      </w:r>
      <w:r>
        <w:t xml:space="preserve">”</w:t>
      </w:r>
      <w:r>
        <w:t xml:space="preserve"> </w:t>
      </w:r>
      <w:r>
        <w:t xml:space="preserve">Maya observed, her structured language containing professional assessment beyond the clinical observation.</w:t>
      </w:r>
      <w:r>
        <w:t xml:space="preserve"> </w:t>
      </w:r>
      <w:r>
        <w:t xml:space="preserve">“</w:t>
      </w:r>
      <w:r>
        <w:t xml:space="preserve">The heart rate with decreasing trend shows successful intervention through effective treatment despite non-pharmaceutical approach or alternative method without medication administration.</w:t>
      </w:r>
      <w:r>
        <w:t xml:space="preserve">”</w:t>
      </w:r>
    </w:p>
    <w:p>
      <w:pPr>
        <w:pStyle w:val="BodyText"/>
      </w:pPr>
      <w:r>
        <w:t xml:space="preserve">Her structured statement contained important validation beyond the professional observation. The rhythm transition with gradual conversion represented successful intervention through effective treatment despite emergency context or acute setting without compromised effectiveness. The non-pharmaceutical approach with parasympathetic activation demonstrated appropriate alternative through valid option despite conventional treatments or standard protocols without excluded consideration.</w:t>
      </w:r>
    </w:p>
    <w:p>
      <w:pPr>
        <w:pStyle w:val="BodyText"/>
      </w:pPr>
      <w:r>
        <w:t xml:space="preserve">After approximately fifteen minutes—longer than the adenosine approach but without its traumatic experience—Mia’s cardiac parameters showed successful conversion through complete response despite emergency context or acute setting without compromised effectiveness. The normal sinus rhythm with appropriate rate demonstrated optimal outcome through successful intervention despite previous tachycardia or elevated rate without persistent disturbance.</w:t>
      </w:r>
    </w:p>
    <w:p>
      <w:pPr>
        <w:pStyle w:val="BodyText"/>
      </w:pPr>
      <w:r>
        <w:t xml:space="preserve">“</w:t>
      </w:r>
      <w:r>
        <w:t xml:space="preserve">The rhythm conversion with normal sinus demonstrates successful outcome through complete response despite emergency context or acute setting without compromised effectiveness,</w:t>
      </w:r>
      <w:r>
        <w:t xml:space="preserve">”</w:t>
      </w:r>
      <w:r>
        <w:t xml:space="preserve"> </w:t>
      </w:r>
      <w:r>
        <w:t xml:space="preserve">I confirmed, my structured language containing evident satisfaction beyond the professional assessment.</w:t>
      </w:r>
      <w:r>
        <w:t xml:space="preserve"> </w:t>
      </w:r>
      <w:r>
        <w:t xml:space="preserve">“</w:t>
      </w:r>
      <w:r>
        <w:t xml:space="preserve">The protocol effectiveness with demonstrated results provides convincing evidence through observable outcomes despite unplanned implementation or unexpected application without compromised quality.</w:t>
      </w:r>
      <w:r>
        <w:t xml:space="preserve">”</w:t>
      </w:r>
    </w:p>
    <w:p>
      <w:pPr>
        <w:pStyle w:val="BodyText"/>
      </w:pPr>
      <w:r>
        <w:t xml:space="preserve">My structured statement contained important validation beyond the professional observation. The rhythm conversion with normal sinus represented successful outcome through complete response despite emergency context or acute setting without compromised effectiveness. The protocol effectiveness with unplanned implementation demonstrated convincing evidence through observable outcomes despite unexpected application or unscheduled timing without compromised quality.</w:t>
      </w:r>
    </w:p>
    <w:p>
      <w:pPr>
        <w:pStyle w:val="BodyText"/>
      </w:pPr>
      <w:r>
        <w:t xml:space="preserve">Mia’s expression revealed evident relief beyond the physical response. The rhythm conversion with normal sinus created comfortable sensation through improved feeling despite previous discomfort or prior symptoms without persistent distress. The successful treatment with non-pharmaceutical approach demonstrated positive experience through pleasant intervention despite medical necessity or clinical requirement without traumatic process.</w:t>
      </w:r>
    </w:p>
    <w:p>
      <w:pPr>
        <w:pStyle w:val="BodyText"/>
      </w:pPr>
      <w:r>
        <w:t xml:space="preserve">“</w:t>
      </w:r>
      <w:r>
        <w:t xml:space="preserve">That was so much better than the stopping medicine,</w:t>
      </w:r>
      <w:r>
        <w:t xml:space="preserve">”</w:t>
      </w:r>
      <w:r>
        <w:t xml:space="preserve"> </w:t>
      </w:r>
      <w:r>
        <w:t xml:space="preserve">she observed with simple directness that contained genuine assessment beyond the childlike description.</w:t>
      </w:r>
      <w:r>
        <w:t xml:space="preserve"> </w:t>
      </w:r>
      <w:r>
        <w:t xml:space="preserve">“</w:t>
      </w:r>
      <w:r>
        <w:t xml:space="preserve">My heart feels normal again without the scary black feeling.</w:t>
      </w:r>
      <w:r>
        <w:t xml:space="preserve">”</w:t>
      </w:r>
    </w:p>
    <w:p>
      <w:pPr>
        <w:pStyle w:val="BodyText"/>
      </w:pPr>
      <w:r>
        <w:t xml:space="preserve">Her comparative feedback created valuable information through personal perspective despite young age or child status without simplified understanding. The subjective experience with comparative assessment provided meaningful insight through patient feedback despite objective measurements or clinical parameters without exclusive focus. The treatment preference with alternative selection demonstrated informed choice through appropriate determination despite conventional options or standard protocols without excluded alternatives.</w:t>
      </w:r>
    </w:p>
    <w:p>
      <w:pPr>
        <w:pStyle w:val="BodyText"/>
      </w:pPr>
      <w:r>
        <w:t xml:space="preserve">As we completed the documentation and reviewed the results with Mia’s parents and the emergency team, the implementation success with unplanned application created satisfied fulfillment through appropriate achievement despite unexpected timing or unscheduled occurrence without compromised effectiveness. The protocol flexibility with adaptive approach demonstrated successful implementation through effective methodology despite emergency context or acute setting without compromised quality.</w:t>
      </w:r>
    </w:p>
    <w:p>
      <w:pPr>
        <w:pStyle w:val="BodyText"/>
      </w:pPr>
      <w:r>
        <w:t xml:space="preserve">“</w:t>
      </w:r>
      <w:r>
        <w:t xml:space="preserve">The home implementation with continued application represents important component through essential function despite successful intervention or immediate conversion without completed treatment,</w:t>
      </w:r>
      <w:r>
        <w:t xml:space="preserve">”</w:t>
      </w:r>
      <w:r>
        <w:t xml:space="preserve"> </w:t>
      </w:r>
      <w:r>
        <w:t xml:space="preserve">Sophie explained, addressing the ongoing management beyond the emergency intervention.</w:t>
      </w:r>
      <w:r>
        <w:t xml:space="preserve"> </w:t>
      </w:r>
      <w:r>
        <w:t xml:space="preserve">“</w:t>
      </w:r>
      <w:r>
        <w:t xml:space="preserve">We’ll provide a customized audio program for Mia to use at home, particularly during times when she might experience early symptoms of an episode.</w:t>
      </w:r>
      <w:r>
        <w:t xml:space="preserve">”</w:t>
      </w:r>
    </w:p>
    <w:p>
      <w:pPr>
        <w:pStyle w:val="BodyText"/>
      </w:pPr>
      <w:r>
        <w:t xml:space="preserve">“</w:t>
      </w:r>
      <w:r>
        <w:t xml:space="preserve">The preventive approach with early intervention creates optimal management through appropriate strategy despite acute treatment or emergency application without exclusive focus,</w:t>
      </w:r>
      <w:r>
        <w:t xml:space="preserve">”</w:t>
      </w:r>
      <w:r>
        <w:t xml:space="preserve"> </w:t>
      </w:r>
      <w:r>
        <w:t xml:space="preserve">I added, highlighting the dual benefits of our protocol beyond the immediate intervention.</w:t>
      </w:r>
      <w:r>
        <w:t xml:space="preserve"> </w:t>
      </w:r>
      <w:r>
        <w:t xml:space="preserve">“</w:t>
      </w:r>
      <w:r>
        <w:t xml:space="preserve">The symptom recognition with prompt application provides effective control through timely response despite developing episode or beginning disturbance without complete manifestation.</w:t>
      </w:r>
      <w:r>
        <w:t xml:space="preserve">”</w:t>
      </w:r>
    </w:p>
    <w:p>
      <w:pPr>
        <w:pStyle w:val="BodyText"/>
      </w:pPr>
      <w:r>
        <w:t xml:space="preserve">My structured statement contained important guidance beyond the professional instruction. The preventive approach with early intervention represented significant advantage through optimal management despite acute treatment or emergency application without exclusive focus. The home implementation with continued application demonstrated essential component through necessary function despite successful intervention or immediate conversion without completed treatment.</w:t>
      </w:r>
    </w:p>
    <w:p>
      <w:pPr>
        <w:pStyle w:val="BodyText"/>
      </w:pPr>
      <w:r>
        <w:t xml:space="preserve">“</w:t>
      </w:r>
      <w:r>
        <w:t xml:space="preserve">The follow-up appointment with scheduled assessment creates necessary continuation through appropriate monitoring despite successful intervention or positive outcome without completed treatment,</w:t>
      </w:r>
      <w:r>
        <w:t xml:space="preserve">”</w:t>
      </w:r>
      <w:r>
        <w:t xml:space="preserve"> </w:t>
      </w:r>
      <w:r>
        <w:t xml:space="preserve">Maya explained, establishing the ongoing care plan beyond the initial intervention.</w:t>
      </w:r>
      <w:r>
        <w:t xml:space="preserve"> </w:t>
      </w:r>
      <w:r>
        <w:t xml:space="preserve">“</w:t>
      </w:r>
      <w:r>
        <w:t xml:space="preserve">The protocol effectiveness with continued evaluation requires regular assessment through periodic review despite initial success or positive result without guaranteed persistence.</w:t>
      </w:r>
      <w:r>
        <w:t xml:space="preserve">”</w:t>
      </w:r>
    </w:p>
    <w:p>
      <w:pPr>
        <w:pStyle w:val="BodyText"/>
      </w:pPr>
      <w:r>
        <w:t xml:space="preserve">Her structured statement contained important guidance beyond the professional instruction. The follow-up appointment with scheduled assessment represented critical aspect through essential function despite successful intervention or positive outcome without completed treatment. The protocol effectiveness with continued evaluation required regular assessment through periodic review despite initial success or positive result without guaranteed persistence.</w:t>
      </w:r>
    </w:p>
    <w:p>
      <w:pPr>
        <w:pStyle w:val="BodyText"/>
      </w:pPr>
      <w:r>
        <w:t xml:space="preserve">As Mia and her parents departed with scheduled follow-up through planned appointment, the successful implementation with unplanned application created satisfied fulfillment through appropriate achievement despite unexpected timing or unscheduled occurrence without compromised effectiveness. The protocol flexibility with adaptive approach demonstrated successful implementation through effective methodology despite emergency context or acute setting without compromised quality.</w:t>
      </w:r>
    </w:p>
    <w:p>
      <w:pPr>
        <w:pStyle w:val="BodyText"/>
      </w:pPr>
      <w:r>
        <w:t xml:space="preserve">“</w:t>
      </w:r>
      <w:r>
        <w:t xml:space="preserve">The unplanned success with pediatric application creates significant validation through important confirmation despite emergency context or acute setting without compromised effectiveness,</w:t>
      </w:r>
      <w:r>
        <w:t xml:space="preserve">”</w:t>
      </w:r>
      <w:r>
        <w:t xml:space="preserve"> </w:t>
      </w:r>
      <w:r>
        <w:t xml:space="preserve">Dr. Ramirez observed, his structured language containing evident satisfaction beyond the professional assessment.</w:t>
      </w:r>
      <w:r>
        <w:t xml:space="preserve"> </w:t>
      </w:r>
      <w:r>
        <w:t xml:space="preserve">“</w:t>
      </w:r>
      <w:r>
        <w:t xml:space="preserve">The protocol flexibility with adaptive approach demonstrates effective implementation through successful methodology despite unexpected timing or unscheduled occurrence without compromised quality.</w:t>
      </w:r>
      <w:r>
        <w:t xml:space="preserve">”</w:t>
      </w:r>
    </w:p>
    <w:p>
      <w:pPr>
        <w:pStyle w:val="BodyText"/>
      </w:pPr>
      <w:r>
        <w:t xml:space="preserve">His structured statement contained important validation beyond the professional observation. The unplanned success with pediatric application represented significant achievement through important milestone despite emergency context or acute setting without compromised effectiveness. The protocol flexibility with adaptive approach demonstrated successful implementation through effective methodology despite unexpected timing or unscheduled occurrence without compromised quality.</w:t>
      </w:r>
    </w:p>
    <w:p>
      <w:pPr>
        <w:pStyle w:val="BodyText"/>
      </w:pPr>
      <w:r>
        <w:t xml:space="preserve">As the day progressed with additional scheduled patients and two more unplanned emergencies—one adult with atrial flutter and another with sinus tachycardia—the implementation success with diverse applications created comprehensive validation through complete assessment despite emergency context or acute setting without compromised effectiveness. The protocol flexibility with adaptive approach demonstrated successful implementation through effective methodology despite different conditions or varied presentations without limited function.</w:t>
      </w:r>
    </w:p>
    <w:p>
      <w:pPr>
        <w:pStyle w:val="BodyText"/>
      </w:pPr>
      <w:r>
        <w:t xml:space="preserve">By late afternoon, the implementation completion with multiple patients created satisfied fulfillment through appropriate achievement despite emergency context or acute setting without compromised effectiveness. The protocol validation with diverse applications provided convincing evidence through observable outcomes despite different conditions or varied presentations without limited function.</w:t>
      </w:r>
    </w:p>
    <w:p>
      <w:pPr>
        <w:pStyle w:val="BodyText"/>
      </w:pPr>
      <w:r>
        <w:t xml:space="preserve">“</w:t>
      </w:r>
      <w:r>
        <w:t xml:space="preserve">The implementation success with diverse patients demonstrates comprehensive validation through complete assessment despite emergency context or acute setting without compromised effectiveness,</w:t>
      </w:r>
      <w:r>
        <w:t xml:space="preserve">”</w:t>
      </w:r>
      <w:r>
        <w:t xml:space="preserve"> </w:t>
      </w:r>
      <w:r>
        <w:t xml:space="preserve">Dr. Ramirez observed as we completed our final documentation, his structured language containing evident satisfaction beyond the professional assessment.</w:t>
      </w:r>
      <w:r>
        <w:t xml:space="preserve"> </w:t>
      </w:r>
      <w:r>
        <w:t xml:space="preserve">“</w:t>
      </w:r>
      <w:r>
        <w:t xml:space="preserve">The protocol flexibility with adaptive approach provides convincing evidence through successful application despite different conditions or varied presentations without limited function.</w:t>
      </w:r>
      <w:r>
        <w:t xml:space="preserve">”</w:t>
      </w:r>
    </w:p>
    <w:p>
      <w:pPr>
        <w:pStyle w:val="BodyText"/>
      </w:pPr>
      <w:r>
        <w:t xml:space="preserve">His structured statement contained important validation beyond the professional observation. The implementation success with diverse patients represented significant achievement through important milestone despite emergency context or acute setting without compromised effectiveness. The protocol flexibility with adaptive approach demonstrated successful methodology through effective implementation despite different conditions or varied presentations without limited function.</w:t>
      </w:r>
    </w:p>
    <w:p>
      <w:pPr>
        <w:pStyle w:val="BodyText"/>
      </w:pPr>
      <w:r>
        <w:t xml:space="preserve">“</w:t>
      </w:r>
      <w:r>
        <w:t xml:space="preserve">The emergency staff with protocol integration demonstrates successful adoption through effective incorporation despite busy environment or demanding setting without compromised application,</w:t>
      </w:r>
      <w:r>
        <w:t xml:space="preserve">”</w:t>
      </w:r>
      <w:r>
        <w:t xml:space="preserve"> </w:t>
      </w:r>
      <w:r>
        <w:t xml:space="preserve">Maya added, acknowledging her team’s successful implementation beyond the protocol effectiveness.</w:t>
      </w:r>
      <w:r>
        <w:t xml:space="preserve"> </w:t>
      </w:r>
      <w:r>
        <w:t xml:space="preserve">“</w:t>
      </w:r>
      <w:r>
        <w:t xml:space="preserve">The technical understanding with practical application creates appropriate implementation through suitable approach despite complex methodology or innovative technique without simplified execution.</w:t>
      </w:r>
      <w:r>
        <w:t xml:space="preserve">”</w:t>
      </w:r>
    </w:p>
    <w:p>
      <w:pPr>
        <w:pStyle w:val="BodyText"/>
      </w:pPr>
      <w:r>
        <w:t xml:space="preserve">Her structured assessment contained important validation beyond the professional observation. The emergency staff with protocol integration represented significant achievement through successful implementation despite busy environment or demanding setting without compromised quality. The technical understanding with practical application demonstrated effective training through appropriate education despite complex methodology or innovative technique without simplified content.</w:t>
      </w:r>
    </w:p>
    <w:p>
      <w:pPr>
        <w:pStyle w:val="BodyText"/>
      </w:pPr>
      <w:r>
        <w:t xml:space="preserve">As we prepared to leave for the day, the implementation success with positive outcomes created satisfied fulfillment through appropriate achievement despite emergency context or acute setting without compromised effectiveness. The protocol validation with diverse applications provided convincing evidence through observable outcomes despite different conditions or varied presentations without limited function.</w:t>
      </w:r>
    </w:p>
    <w:p>
      <w:pPr>
        <w:pStyle w:val="BodyText"/>
      </w:pPr>
      <w:r>
        <w:t xml:space="preserve">“</w:t>
      </w:r>
      <w:r>
        <w:t xml:space="preserve">The adult cardiology implementation with scheduled initiation creates next milestone through important development despite successful emergency or effective pediatric without completed expansion,</w:t>
      </w:r>
      <w:r>
        <w:t xml:space="preserve">”</w:t>
      </w:r>
      <w:r>
        <w:t xml:space="preserve"> </w:t>
      </w:r>
      <w:r>
        <w:t xml:space="preserve">Dr. Ramirez noted, referring to the next phase of our implementation plan.</w:t>
      </w:r>
      <w:r>
        <w:t xml:space="preserve"> </w:t>
      </w:r>
      <w:r>
        <w:t xml:space="preserve">“</w:t>
      </w:r>
      <w:r>
        <w:t xml:space="preserve">The protocol application with different setting provides additional validation through expanded assessment despite established effectiveness or demonstrated results without limited context.</w:t>
      </w:r>
      <w:r>
        <w:t xml:space="preserve">”</w:t>
      </w:r>
    </w:p>
    <w:p>
      <w:pPr>
        <w:pStyle w:val="BodyText"/>
      </w:pPr>
      <w:r>
        <w:t xml:space="preserve">His structured statement contained forward-looking perspective beyond the immediate accomplishment. The adult cardiology implementation with scheduled initiation represented next milestone through important development despite successful emergency or effective pediatric without completed expansion. The protocol application with different setting would provide additional validation through expanded assessment despite established effectiveness or demonstrated results without limited context.</w:t>
      </w:r>
    </w:p>
    <w:p>
      <w:pPr>
        <w:pStyle w:val="BodyText"/>
      </w:pPr>
      <w:r>
        <w:t xml:space="preserve">As Sophie and I departed the hospital together, the implementation success with positive outcomes created satisfied fulfillment through appropriate achievement despite emergency context or acute setting without compromised effectiveness. The protocol effectiveness with demonstrated results provided convincing evidence through observable outcomes despite different conditions or varied presentations without limited function.</w:t>
      </w:r>
    </w:p>
    <w:p>
      <w:pPr>
        <w:pStyle w:val="BodyText"/>
      </w:pPr>
      <w:r>
        <w:t xml:space="preserve">“</w:t>
      </w:r>
      <w:r>
        <w:t xml:space="preserve">The unplanned success with pediatric emergency creates particularly significant validation through important confirmation despite unexpected timing or unscheduled occurrence without compromised effectiveness,</w:t>
      </w:r>
      <w:r>
        <w:t xml:space="preserve">”</w:t>
      </w:r>
      <w:r>
        <w:t xml:space="preserve"> </w:t>
      </w:r>
      <w:r>
        <w:t xml:space="preserve">Sophie observed as we walked to the parking garage, her expression revealing evident satisfaction beyond the professional accomplishment.</w:t>
      </w:r>
      <w:r>
        <w:t xml:space="preserve"> </w:t>
      </w:r>
      <w:r>
        <w:t xml:space="preserve">“</w:t>
      </w:r>
      <w:r>
        <w:t xml:space="preserve">Mia’s case demonstrated both the clinical effectiveness and the improved patient experience compared to conventional approaches.</w:t>
      </w:r>
      <w:r>
        <w:t xml:space="preserve">”</w:t>
      </w:r>
    </w:p>
    <w:p>
      <w:pPr>
        <w:pStyle w:val="BodyText"/>
      </w:pPr>
      <w:r>
        <w:t xml:space="preserve">“</w:t>
      </w:r>
      <w:r>
        <w:t xml:space="preserve">The comparative advantage with patient experience demonstrates significant benefit through important improvement despite equivalent effectiveness or similar outcome without clinical superiority,</w:t>
      </w:r>
      <w:r>
        <w:t xml:space="preserve">”</w:t>
      </w:r>
      <w:r>
        <w:t xml:space="preserve"> </w:t>
      </w:r>
      <w:r>
        <w:t xml:space="preserve">I agreed, recognizing the dual value of our protocol beyond the simple rhythm conversion.</w:t>
      </w:r>
      <w:r>
        <w:t xml:space="preserve"> </w:t>
      </w:r>
      <w:r>
        <w:t xml:space="preserve">“</w:t>
      </w:r>
      <w:r>
        <w:t xml:space="preserve">The non-traumatic approach with comfortable process creates meaningful advantage through significant improvement despite equivalent result or similar outcome without clinical difference.</w:t>
      </w:r>
      <w:r>
        <w:t xml:space="preserve">”</w:t>
      </w:r>
    </w:p>
    <w:p>
      <w:pPr>
        <w:pStyle w:val="BodyText"/>
      </w:pPr>
      <w:r>
        <w:t xml:space="preserve">My structured statement contained important insight beyond the professional observation. The comparative advantage with patient experience represented significant benefit through important improvement despite equivalent effectiveness or similar outcome without clinical superiority. The non-traumatic approach with comfortable process demonstrated meaningful advantage through significant improvement despite equivalent result or similar outcome without clinical difference.</w:t>
      </w:r>
    </w:p>
    <w:p>
      <w:pPr>
        <w:pStyle w:val="BodyText"/>
      </w:pPr>
      <w:r>
        <w:t xml:space="preserve">“</w:t>
      </w:r>
      <w:r>
        <w:t xml:space="preserve">The implementation completion with multiple departments creates significant progress through important development despite continued expansion or ongoing process without finished application,</w:t>
      </w:r>
      <w:r>
        <w:t xml:space="preserve">”</w:t>
      </w:r>
      <w:r>
        <w:t xml:space="preserve"> </w:t>
      </w:r>
      <w:r>
        <w:t xml:space="preserve">Sophie noted, considering our overall implementation journey beyond today’s emergency success.</w:t>
      </w:r>
      <w:r>
        <w:t xml:space="preserve"> </w:t>
      </w:r>
      <w:r>
        <w:t xml:space="preserve">“</w:t>
      </w:r>
      <w:r>
        <w:t xml:space="preserve">The protocol validation with diverse settings provides comprehensive confirmation through complete assessment despite different environments or varied contexts without limited function.</w:t>
      </w:r>
      <w:r>
        <w:t xml:space="preserve">”</w:t>
      </w:r>
    </w:p>
    <w:p>
      <w:pPr>
        <w:pStyle w:val="BodyText"/>
      </w:pPr>
      <w:r>
        <w:t xml:space="preserve">Her observation created thoughtful consideration through meaningful reflection, highlighting the significant progress through important development despite continued expansion or ongoing process without finished application. The protocol validation with diverse settings demonstrated comprehensive confirmation through complete assessment despite different environments or varied contexts without limited function.</w:t>
      </w:r>
    </w:p>
    <w:p>
      <w:pPr>
        <w:pStyle w:val="BodyText"/>
      </w:pPr>
      <w:r>
        <w:t xml:space="preserve">“</w:t>
      </w:r>
      <w:r>
        <w:t xml:space="preserve">The dinner consideration with evening approach suggests necessary sustenance through appropriate timing despite busy day or demanding schedule without optional nature,</w:t>
      </w:r>
      <w:r>
        <w:t xml:space="preserve">”</w:t>
      </w:r>
      <w:r>
        <w:t xml:space="preserve"> </w:t>
      </w:r>
      <w:r>
        <w:t xml:space="preserve">I noted as we reached our cars, the implementation day with successful completion creating natural transition through appropriate conclusion despite continued expansion or ongoing development without completed process.</w:t>
      </w:r>
    </w:p>
    <w:p>
      <w:pPr>
        <w:pStyle w:val="BodyText"/>
      </w:pPr>
      <w:r>
        <w:t xml:space="preserve">Sophie smiled with evident appreciation beyond the simple response.</w:t>
      </w:r>
      <w:r>
        <w:t xml:space="preserve"> </w:t>
      </w:r>
      <w:r>
        <w:t xml:space="preserve">“</w:t>
      </w:r>
      <w:r>
        <w:t xml:space="preserve">The celebration dinner with special occasion creates suitable acknowledgment through appropriate recognition despite weekday timing or non-weekend evening without impractical arrangement.</w:t>
      </w:r>
      <w:r>
        <w:t xml:space="preserve">”</w:t>
      </w:r>
    </w:p>
    <w:p>
      <w:pPr>
        <w:pStyle w:val="BodyText"/>
      </w:pPr>
      <w:r>
        <w:t xml:space="preserve">Her suggestion of a celebration dinner created pleasant anticipation through appropriate proposal despite tired state or fatigued condition without diminished interest. The special recognition with celebratory approach demonstrated meaningful acknowledgment through suitable response despite implementation milestone or professional achievement without completed process.</w:t>
      </w:r>
    </w:p>
    <w:p>
      <w:pPr>
        <w:pStyle w:val="BodyText"/>
      </w:pPr>
      <w:r>
        <w:t xml:space="preserve">“</w:t>
      </w:r>
      <w:r>
        <w:t xml:space="preserve">The implementation success with multiple departments deserves appropriate recognition through suitable celebration despite continued process or ongoing expansion without finished development,</w:t>
      </w:r>
      <w:r>
        <w:t xml:space="preserve">”</w:t>
      </w:r>
      <w:r>
        <w:t xml:space="preserve"> </w:t>
      </w:r>
      <w:r>
        <w:t xml:space="preserve">I agreed, my structured language containing genuine warmth beneath the technical precision.</w:t>
      </w:r>
      <w:r>
        <w:t xml:space="preserve"> </w:t>
      </w:r>
      <w:r>
        <w:t xml:space="preserve">“</w:t>
      </w:r>
      <w:r>
        <w:t xml:space="preserve">The achievement milestone with significant progress creates meaningful occasion through important development despite incomplete process or unfinished expansion without diminished accomplishment.</w:t>
      </w:r>
      <w:r>
        <w:t xml:space="preserve">”</w:t>
      </w:r>
    </w:p>
    <w:p>
      <w:pPr>
        <w:pStyle w:val="BodyText"/>
      </w:pPr>
      <w:r>
        <w:t xml:space="preserve">As we made plans to meet at our favorite restaurant, the implementation day with successful completion created satisfied fulfillment through appropriate achievement despite continued process or ongoing expansion without finished development. The protocol validation with diverse applications demonstrated significant milestone through important development despite incomplete process or unfinished expansion without diminished accomplishment.</w:t>
      </w:r>
    </w:p>
    <w:p>
      <w:pPr>
        <w:pStyle w:val="BodyText"/>
      </w:pPr>
      <w:r>
        <w:t xml:space="preserve">The counterpoint of our relationship continued its beautiful development, our independent melodies creating harmony through natural complementarity rather than either complete division or forced uniformity without appropriate connection. The professional partnership with personal relationship demonstrated integrated approach through balanced experience, creating harmonious interaction through complementary elements rather than either separated domains or merged aspects without distinct identity.</w:t>
      </w:r>
    </w:p>
    <w:p>
      <w:pPr>
        <w:pStyle w:val="BodyText"/>
      </w:pPr>
      <w:r>
        <w:t xml:space="preserve">With today’s successful implementation representing significant milestone through important achievement, the music played on with remarkable beauty, each new movement building on the themes established before while introducing variations that created depth and richness to the ongoing com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6Z</dcterms:created>
  <dcterms:modified xsi:type="dcterms:W3CDTF">2025-04-16T18:50:46Z</dcterms:modified>
</cp:coreProperties>
</file>

<file path=docProps/custom.xml><?xml version="1.0" encoding="utf-8"?>
<Properties xmlns="http://schemas.openxmlformats.org/officeDocument/2006/custom-properties" xmlns:vt="http://schemas.openxmlformats.org/officeDocument/2006/docPropsVTypes"/>
</file>